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D23F1C" w14:textId="7888B017" w:rsidR="00070F41" w:rsidRPr="00E23A6E" w:rsidRDefault="00070F41" w:rsidP="00E23A6E">
      <w:bookmarkStart w:id="0" w:name="_GoBack"/>
      <w:bookmarkEnd w:id="0"/>
    </w:p>
    <w:p w14:paraId="3FF2ED75" w14:textId="04DBB133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  <w:r>
        <w:rPr>
          <w:rFonts w:ascii="Times New Roman" w:hAnsi="Times New Roman" w:cs="Times New Roman"/>
          <w:b/>
          <w:sz w:val="24"/>
          <w:szCs w:val="24"/>
          <w:highlight w:val="yellow"/>
        </w:rPr>
        <w:t>Core relation for V1</w:t>
      </w:r>
    </w:p>
    <w:p w14:paraId="7B29AA65" w14:textId="6D4AA280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024A6574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7B22B35B" w14:textId="6DF906AE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The SAS System      18:31 Wednesday, December 17, 2018   1</w:t>
      </w:r>
    </w:p>
    <w:p w14:paraId="7D47AE4E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41F6EE08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The CORR Procedure</w:t>
      </w:r>
    </w:p>
    <w:p w14:paraId="391680F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2F5DAE2A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</w:t>
      </w:r>
      <w:proofErr w:type="gramStart"/>
      <w:r>
        <w:rPr>
          <w:rFonts w:ascii="Consolas" w:hAnsi="Consolas" w:cs="Consolas"/>
          <w:sz w:val="20"/>
          <w:szCs w:val="20"/>
        </w:rPr>
        <w:t>6  Variables</w:t>
      </w:r>
      <w:proofErr w:type="gramEnd"/>
      <w:r>
        <w:rPr>
          <w:rFonts w:ascii="Consolas" w:hAnsi="Consolas" w:cs="Consolas"/>
          <w:sz w:val="20"/>
          <w:szCs w:val="20"/>
        </w:rPr>
        <w:t xml:space="preserve">: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</w:p>
    <w:p w14:paraId="37EF4A77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72087C7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4A9BB4C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Simple Statistics</w:t>
      </w:r>
    </w:p>
    <w:p w14:paraId="5272FE2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208CD910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Variable            N          Mean       Std Dev           Sum       Minimum       Maximum</w:t>
      </w:r>
    </w:p>
    <w:p w14:paraId="56700BC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2381EB9A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12       2.50000       1.16775      30.00000       1.00000       4.00000</w:t>
      </w:r>
    </w:p>
    <w:p w14:paraId="4A383FE5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12      13.92083       3.59087     167.05000       9.55000      18.70000</w:t>
      </w:r>
    </w:p>
    <w:p w14:paraId="6AF822E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12       0.08262       0.02031       0.99145       0.05800       0.10800</w:t>
      </w:r>
    </w:p>
    <w:p w14:paraId="4C61167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12     229.61658      57.90442          2755     118.83160     320.38140</w:t>
      </w:r>
    </w:p>
    <w:p w14:paraId="43A8E0BA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12      31.36667       1.64114     376.40000      29.30000      34.10000</w:t>
      </w:r>
    </w:p>
    <w:p w14:paraId="40C20A3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12     217.60795      37.36961          2611     168.52300     271.29320</w:t>
      </w:r>
    </w:p>
    <w:p w14:paraId="6F0E1D11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0B7E0D84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7DD929A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Pearson Correlation Coefficients, N = 12</w:t>
      </w:r>
    </w:p>
    <w:p w14:paraId="0F1F4442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Prob &gt; |r| under H0: Rho=0</w:t>
      </w:r>
    </w:p>
    <w:p w14:paraId="3D8A5D2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0023D44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</w:p>
    <w:p w14:paraId="79940D25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3FC944B8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1.00000      -0.99045      -0.90536       -0.83578      -0.23244        0.99373</w:t>
      </w:r>
    </w:p>
    <w:p w14:paraId="275E2DD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&lt;.0001        &lt;.0001         0.0007        0.4672         &lt;.0001</w:t>
      </w:r>
    </w:p>
    <w:p w14:paraId="6312947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5AD73608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-0.99045       1.00000       0.94475        0.85458       0.25014       -0.98792</w:t>
      </w:r>
    </w:p>
    <w:p w14:paraId="0D40BAB5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&lt;.0001                      &lt;.0001         0.0004        0.4330         &lt;.0001</w:t>
      </w:r>
    </w:p>
    <w:p w14:paraId="07477784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5BC0BA8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-0.90536       0.94475       1.00000        0.87115       0.29898       -0.90598</w:t>
      </w:r>
    </w:p>
    <w:p w14:paraId="0BC1848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&lt;.0001        &lt;.0001                       0.0002        0.3452         &lt;.0001</w:t>
      </w:r>
    </w:p>
    <w:p w14:paraId="1A05BF3B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6985F6E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     -0.83578       0.85458       0.87115        1.00000       0.21893       -</w:t>
      </w:r>
      <w:r>
        <w:rPr>
          <w:rFonts w:ascii="Consolas" w:hAnsi="Consolas" w:cs="Consolas"/>
          <w:sz w:val="20"/>
          <w:szCs w:val="20"/>
        </w:rPr>
        <w:lastRenderedPageBreak/>
        <w:t>0.85723</w:t>
      </w:r>
    </w:p>
    <w:p w14:paraId="535DC5C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0007        0.0004        0.0002                       0.4942         0.0004</w:t>
      </w:r>
    </w:p>
    <w:p w14:paraId="4F7A00B2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1679817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-0.23244       0.25014       0.29898        0.21893       1.00000       -0.20292</w:t>
      </w:r>
    </w:p>
    <w:p w14:paraId="4E693D3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4672        0.4330        0.3452         0.4942                       0.5271</w:t>
      </w:r>
    </w:p>
    <w:p w14:paraId="365DAE7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42FBA689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0.99373      -0.98792      -0.90598       -0.85723      -0.20292        1.00000</w:t>
      </w:r>
    </w:p>
    <w:p w14:paraId="4B30A74B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</w:pPr>
      <w:r>
        <w:rPr>
          <w:rFonts w:ascii="Consolas" w:hAnsi="Consolas" w:cs="Consolas"/>
          <w:sz w:val="20"/>
          <w:szCs w:val="20"/>
        </w:rPr>
        <w:t xml:space="preserve">                    &lt;.0001        &lt;.0001        &lt;.0001         0.0004        0.5271</w:t>
      </w:r>
    </w:p>
    <w:p w14:paraId="6348FE23" w14:textId="77777777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570ECB8A" w14:textId="77777777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6CE9E128" w14:textId="2649B2B3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  <w:r>
        <w:rPr>
          <w:rFonts w:ascii="Times New Roman" w:hAnsi="Times New Roman" w:cs="Times New Roman"/>
          <w:b/>
          <w:sz w:val="24"/>
          <w:szCs w:val="24"/>
          <w:highlight w:val="yellow"/>
        </w:rPr>
        <w:t>Core relation for Core relation for V2</w:t>
      </w:r>
    </w:p>
    <w:p w14:paraId="2DCF3A25" w14:textId="77777777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77E87C42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F3F3A1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  2</w:t>
      </w:r>
    </w:p>
    <w:p w14:paraId="25D6208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A9FDD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The CORR Procedure</w:t>
      </w:r>
    </w:p>
    <w:p w14:paraId="6E7BAFB7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10E96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</w:t>
      </w:r>
      <w:proofErr w:type="gramStart"/>
      <w:r>
        <w:rPr>
          <w:rFonts w:ascii="Consolas" w:hAnsi="Consolas" w:cs="Consolas"/>
          <w:sz w:val="20"/>
          <w:szCs w:val="20"/>
        </w:rPr>
        <w:t>6  Variables</w:t>
      </w:r>
      <w:proofErr w:type="gramEnd"/>
      <w:r>
        <w:rPr>
          <w:rFonts w:ascii="Consolas" w:hAnsi="Consolas" w:cs="Consolas"/>
          <w:sz w:val="20"/>
          <w:szCs w:val="20"/>
        </w:rPr>
        <w:t xml:space="preserve">: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</w:p>
    <w:p w14:paraId="15D7F4C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D7667E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83B995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Simple Statistics</w:t>
      </w:r>
    </w:p>
    <w:p w14:paraId="4A733962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6D3D8B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Variable            N          Mean       Std Dev           Sum       Minimum       Maximum</w:t>
      </w:r>
    </w:p>
    <w:p w14:paraId="16DEC847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B609E8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12       2.50000       1.16775      30.00000       1.00000       4.00000</w:t>
      </w:r>
    </w:p>
    <w:p w14:paraId="11A6F961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12      16.05833       3.67536     192.70000      10.32000      19.86000</w:t>
      </w:r>
    </w:p>
    <w:p w14:paraId="4DB9A78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12       0.11605       0.02305       1.39259       0.08030       0.14900</w:t>
      </w:r>
    </w:p>
    <w:p w14:paraId="665C9CBD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12     338.57693      22.18014          4063     304.02600     372.87560</w:t>
      </w:r>
    </w:p>
    <w:p w14:paraId="09F5EF6E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12      31.74167       1.79365     380.90000      29.50000      35.70000</w:t>
      </w:r>
    </w:p>
    <w:p w14:paraId="3AEF1099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12     183.18944      34.77137          2198     138.56406     231.51674</w:t>
      </w:r>
    </w:p>
    <w:p w14:paraId="005C9BE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D65425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66FE1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Pearson Correlation Coefficients, N = 12</w:t>
      </w:r>
    </w:p>
    <w:p w14:paraId="522F6B5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Prob &gt; |r| under H0: Rho=0</w:t>
      </w:r>
    </w:p>
    <w:p w14:paraId="0035A30E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BCF747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</w:p>
    <w:p w14:paraId="0067123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31E142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1.00000      -0.95804      -0.85149       -0.96519       0.13672        0.98857</w:t>
      </w:r>
    </w:p>
    <w:p w14:paraId="4D9B5354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&lt;.0001        0.0004         &lt;.0001        0.6718         &lt;.0001</w:t>
      </w:r>
    </w:p>
    <w:p w14:paraId="5AD8A821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B6D6C0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-0.95804       1.00000       0.85279        0.92113      -0.32246       -0.94388</w:t>
      </w:r>
    </w:p>
    <w:p w14:paraId="355958A5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&lt;.0001                      0.0004         &lt;.0001        0.3067         &lt;.0001</w:t>
      </w:r>
    </w:p>
    <w:p w14:paraId="3FAA8410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9936A7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-0.85149       0.85279       1.00000        0.88298      -0.13187       -0.80957</w:t>
      </w:r>
    </w:p>
    <w:p w14:paraId="0FD25A2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0004        0.0004                       0.0001        0.6829         </w:t>
      </w:r>
      <w:r>
        <w:rPr>
          <w:rFonts w:ascii="Consolas" w:hAnsi="Consolas" w:cs="Consolas"/>
          <w:sz w:val="20"/>
          <w:szCs w:val="20"/>
        </w:rPr>
        <w:lastRenderedPageBreak/>
        <w:t>0.0014</w:t>
      </w:r>
    </w:p>
    <w:p w14:paraId="13D9F1A0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173DF9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     -0.96519       0.92113       0.88298        1.00000      -0.20182       -0.91934</w:t>
      </w:r>
    </w:p>
    <w:p w14:paraId="35B151C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&lt;.0001        &lt;.0001        0.0001                       0.5293         &lt;.0001</w:t>
      </w:r>
    </w:p>
    <w:p w14:paraId="6E9BDEDD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C1C9BB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0.13672      -0.32246      -0.13187       -0.20182       1.00000        0.05189</w:t>
      </w:r>
    </w:p>
    <w:p w14:paraId="6164F81A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6718        0.3067        0.6829         0.5293                       0.8728</w:t>
      </w:r>
    </w:p>
    <w:p w14:paraId="798EF04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A5F1FE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0.98857      -0.94388      -0.80957       -0.91934       0.05189        1.00000</w:t>
      </w:r>
    </w:p>
    <w:p w14:paraId="65B868EF" w14:textId="2841A1AC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  <w:r>
        <w:rPr>
          <w:rFonts w:ascii="Consolas" w:hAnsi="Consolas" w:cs="Consolas"/>
          <w:sz w:val="20"/>
          <w:szCs w:val="20"/>
        </w:rPr>
        <w:t xml:space="preserve">                    &lt;.0001        &lt;.0001        0.0014         &lt;.0001  </w:t>
      </w:r>
    </w:p>
    <w:p w14:paraId="4FCA0A9F" w14:textId="77777777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2F988811" w14:textId="77777777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27933390" w14:textId="78E41BD2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620C4D69" w14:textId="0D029462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370321E8" w14:textId="0E38A4DD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2E19751F" w14:textId="21AF0101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51C63591" w14:textId="77777777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2E939A0D" w14:textId="09A8B0CC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Seedling height </w:t>
      </w:r>
      <w:r w:rsidR="007D48E8"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1 V</w:t>
      </w: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1</w:t>
      </w:r>
    </w:p>
    <w:p w14:paraId="0EABD6AA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67E9E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842AA9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05:18 Thursday, December 15, 2018   1</w:t>
      </w:r>
    </w:p>
    <w:p w14:paraId="5365920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9EE688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CFEFC1F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1B0FE6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323DADD7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42EF4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9E2D016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55AC8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6AC92516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A0BFF8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F1540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1B325117" w14:textId="5118FD2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6B4923E" w14:textId="185B1C88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62563C" w14:textId="29932AEB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E23B3D" w14:textId="3B0739AD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3C6343" w14:textId="6AB8CAC4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47C1B4" w14:textId="77777777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F47070" w14:textId="77777777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5D951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2D032C" w14:textId="34E8DA60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2018   2</w:t>
      </w:r>
    </w:p>
    <w:p w14:paraId="6ADF7FD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37E7D9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AC61ED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98E72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1</w:t>
      </w:r>
    </w:p>
    <w:p w14:paraId="5DE7C776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DBD7F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4FF9710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2F72FAC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0AA1B1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2.55209167      0.85069722     607.64    &lt;.0001</w:t>
      </w:r>
    </w:p>
    <w:p w14:paraId="57E9EC8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22C53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1120000      0.00140000</w:t>
      </w:r>
    </w:p>
    <w:p w14:paraId="04F58DB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4AE6D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2.56329167</w:t>
      </w:r>
    </w:p>
    <w:p w14:paraId="6387CBB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9FB327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A8C06C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1 Mean</w:t>
      </w:r>
    </w:p>
    <w:p w14:paraId="2CEAE6BF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A2FC5C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5631      0.638599      0.037417        5.859167</w:t>
      </w:r>
    </w:p>
    <w:p w14:paraId="69B8407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8F114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96425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5A7B8E8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18586A" w14:textId="640E692B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2.55209167      0.85069722     607.64    &lt;.0001</w:t>
      </w:r>
    </w:p>
    <w:p w14:paraId="17E57DBA" w14:textId="5A14F9A6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BA2E2B" w14:textId="0E8A11CC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D9816B" w14:textId="7046DC8E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8828FF" w14:textId="2799B0C1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482AA9" w14:textId="6F9967AA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2ACF87" w14:textId="64686819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6E833E" w14:textId="6EAD942C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1A5419" w14:textId="77777777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04C64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368D19" w14:textId="5907F25A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 05:18 Thursday, December 15, 2018   3</w:t>
      </w:r>
    </w:p>
    <w:p w14:paraId="2FCFB79F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C429C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6846B8C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1EBE0A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1</w:t>
      </w:r>
    </w:p>
    <w:p w14:paraId="036D59D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1CE055" w14:textId="72C0D6A0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 w:rsidR="007D48E8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, not the experiment</w:t>
      </w:r>
      <w:r w:rsidR="007D48E8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0FD6D215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4621C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89D6D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43029A0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55DC5F7A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 0.0014</w:t>
      </w:r>
    </w:p>
    <w:p w14:paraId="0247BB91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14F360E7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704</w:t>
      </w:r>
    </w:p>
    <w:p w14:paraId="57D92C6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884108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33A7C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0FB9196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1115A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799F0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79D7DD09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47934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6.36667      3    1</w:t>
      </w:r>
    </w:p>
    <w:p w14:paraId="79E947E1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777B1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6.18333      3    2</w:t>
      </w:r>
    </w:p>
    <w:p w14:paraId="53B956F3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499A5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5.71000      3    3</w:t>
      </w:r>
    </w:p>
    <w:p w14:paraId="0AB200C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D5771C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5.17667      3    4</w:t>
      </w:r>
    </w:p>
    <w:p w14:paraId="310F1180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E6A0F0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2080495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7778E62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6EAEB0C" w14:textId="40116AB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Seedling height 2 V1</w:t>
      </w:r>
    </w:p>
    <w:p w14:paraId="7CF8515B" w14:textId="7AABC3BE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81460A" w14:textId="3C68A468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77FB2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560372" w14:textId="158C671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 05:18 Thursday, December 15, 2018   4</w:t>
      </w:r>
    </w:p>
    <w:p w14:paraId="47CF222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5D0D2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CCF523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92AE5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2E3865E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AA1E4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D57FE4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C1DE8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7F81BB0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EFDB6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C191C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    Number of Observations Read          12</w:t>
      </w:r>
    </w:p>
    <w:p w14:paraId="29B8CA5B" w14:textId="690CF62A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6E4F56F" w14:textId="58A882B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AB3C5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2D3BF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62BAF1" w14:textId="7418735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The SAS System       05:18 Thursday, December 15, 2018   5</w:t>
      </w:r>
    </w:p>
    <w:p w14:paraId="2BAA703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9FBE7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F5A452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1AC66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2</w:t>
      </w:r>
    </w:p>
    <w:p w14:paraId="6F3B095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E2C60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04D37F4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40C6183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9AC40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40.16669167     13.38889722    11727.5    &lt;.0001</w:t>
      </w:r>
    </w:p>
    <w:p w14:paraId="6E5F0B2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3C6D8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0913333      0.00114167</w:t>
      </w:r>
    </w:p>
    <w:p w14:paraId="5C42A61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EA963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40.17582500</w:t>
      </w:r>
    </w:p>
    <w:p w14:paraId="5991E8B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989BE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A2B3D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2 Mean</w:t>
      </w:r>
    </w:p>
    <w:p w14:paraId="66D9B8F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99936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9773      0.424080      0.033789        7.967500</w:t>
      </w:r>
    </w:p>
    <w:p w14:paraId="23B8AEB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12485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6EFAF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B9FA8A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1517E8" w14:textId="3C9C211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40.16669167     13.38889722    11727.5    &lt;.0001</w:t>
      </w:r>
    </w:p>
    <w:p w14:paraId="4CADFBCB" w14:textId="49A17A6E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E2B217" w14:textId="60D6E13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8AD20C" w14:textId="1EA8F2C0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7561CD" w14:textId="7C35DC3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4D6B7E" w14:textId="6A21880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6C6AC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42FD0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F16536" w14:textId="5763C3B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2018   6</w:t>
      </w:r>
    </w:p>
    <w:p w14:paraId="42C48B8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299BC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C48E93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26F1D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2</w:t>
      </w:r>
    </w:p>
    <w:p w14:paraId="5518944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FE4DF4" w14:textId="6C36D0AA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="00CC025F">
        <w:rPr>
          <w:rFonts w:ascii="Consolas" w:hAnsi="Consolas" w:cs="Consolas"/>
          <w:sz w:val="20"/>
          <w:szCs w:val="20"/>
        </w:rPr>
        <w:t>comparison 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="00CC025F">
        <w:rPr>
          <w:rFonts w:ascii="Consolas" w:hAnsi="Consolas" w:cs="Consolas"/>
          <w:sz w:val="20"/>
          <w:szCs w:val="20"/>
        </w:rPr>
        <w:t>experiment 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7901466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F6E98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69FA0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0BA9761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7F236BB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1142</w:t>
      </w:r>
    </w:p>
    <w:p w14:paraId="0CE89A9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527F221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636</w:t>
      </w:r>
    </w:p>
    <w:p w14:paraId="724ABB2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FA538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63613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14949E5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8C68D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9FFBF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499315F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BE84A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10.18000      3    1</w:t>
      </w:r>
    </w:p>
    <w:p w14:paraId="69F34E3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0D38A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9.28000      3    2</w:t>
      </w:r>
    </w:p>
    <w:p w14:paraId="344324E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EA86C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6.73333      3    3</w:t>
      </w:r>
    </w:p>
    <w:p w14:paraId="5641859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AED10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         D       5.67667      3    4</w:t>
      </w:r>
    </w:p>
    <w:p w14:paraId="25654BB6" w14:textId="0DEFF7F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A091327" w14:textId="77777777" w:rsidR="00CC025F" w:rsidRDefault="00CC025F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7380B14" w14:textId="7DC5EBE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Seedling height 3 V1</w:t>
      </w:r>
    </w:p>
    <w:p w14:paraId="06E6D2F3" w14:textId="603755D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F77F76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5BEC8A" w14:textId="2B90D22E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2018   7</w:t>
      </w:r>
    </w:p>
    <w:p w14:paraId="498E18B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57E3B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5C9157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49527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4DED901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BCF18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489E27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C0D73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190CAAA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FC7F1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A4AA2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5220DD0E" w14:textId="4304EF8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F656E93" w14:textId="614FCC26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57CA56" w14:textId="3BFA1ABC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E081CE" w14:textId="33E077B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65A3FD" w14:textId="1B50D37D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CE2D3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CD4D1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130727" w14:textId="0F168B5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2018   8</w:t>
      </w:r>
    </w:p>
    <w:p w14:paraId="11064BE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9B4DA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5FF3DB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EE54F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3</w:t>
      </w:r>
    </w:p>
    <w:p w14:paraId="013F55C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C9EA6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5E31BBE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3503179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ACC0F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36.3042250      45.4347417    14856.0    &lt;.0001</w:t>
      </w:r>
    </w:p>
    <w:p w14:paraId="4872A32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EA2BE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 0.0244667       0.0030583</w:t>
      </w:r>
    </w:p>
    <w:p w14:paraId="62A3AFE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A059E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36.3286917</w:t>
      </w:r>
    </w:p>
    <w:p w14:paraId="6EA4FD9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A105B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65D79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3 Mean</w:t>
      </w:r>
    </w:p>
    <w:p w14:paraId="440C6A9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62C9B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9821      0.546419      0.055302        10.12083</w:t>
      </w:r>
    </w:p>
    <w:p w14:paraId="07E0A88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AD137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D165D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E3CFB9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8CADD1" w14:textId="2EA86EEB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36.3042250      45.4347417    14856.0    &lt;.0001</w:t>
      </w:r>
    </w:p>
    <w:p w14:paraId="0EB3F71B" w14:textId="291B701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A825C8" w14:textId="79BE340F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23EA52" w14:textId="28E10A81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5CD1F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F4FC6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82B35C" w14:textId="1BECDE38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2018   9</w:t>
      </w:r>
    </w:p>
    <w:p w14:paraId="0927AB0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D85CB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469D56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2C08F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3</w:t>
      </w:r>
    </w:p>
    <w:p w14:paraId="035FAE3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AC25D7" w14:textId="44E11F00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="00CC025F">
        <w:rPr>
          <w:rFonts w:ascii="Consolas" w:hAnsi="Consolas" w:cs="Consolas"/>
          <w:sz w:val="20"/>
          <w:szCs w:val="20"/>
        </w:rPr>
        <w:t>comparison 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="00CC025F">
        <w:rPr>
          <w:rFonts w:ascii="Consolas" w:hAnsi="Consolas" w:cs="Consolas"/>
          <w:sz w:val="20"/>
          <w:szCs w:val="20"/>
        </w:rPr>
        <w:t>experiment 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4F346E1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71338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D3094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917C1F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3F78B3D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3058</w:t>
      </w:r>
    </w:p>
    <w:p w14:paraId="1497FEC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26169AB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1041</w:t>
      </w:r>
    </w:p>
    <w:p w14:paraId="4C3A710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0F718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846E7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538F8ED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67E1B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4AFCE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00D3FD9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B41FA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14.85000      3    1</w:t>
      </w:r>
    </w:p>
    <w:p w14:paraId="1C2F6AC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1FB45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11.69000      3    2</w:t>
      </w:r>
    </w:p>
    <w:p w14:paraId="7557922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8FB73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7.59333      3    3</w:t>
      </w:r>
    </w:p>
    <w:p w14:paraId="137598C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728FD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6.35000      3    4</w:t>
      </w:r>
    </w:p>
    <w:p w14:paraId="45E527B2" w14:textId="0330A48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C2529E8" w14:textId="38C5991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F8E5F1F" w14:textId="63E3ED5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A1534F1" w14:textId="5A9CD193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D20CDF1" w14:textId="7E8972B6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BCF15A9" w14:textId="027EF07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ADBD1BB" w14:textId="3E09DE3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6C6443E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E45D88" w14:textId="124B67D8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Seedling height 4 V1</w:t>
      </w:r>
    </w:p>
    <w:p w14:paraId="6707545B" w14:textId="4A4A43AC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E12FD52" w14:textId="598CF27A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22D444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A0CD4D" w14:textId="2F4D987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13</w:t>
      </w:r>
      <w:proofErr w:type="gramEnd"/>
    </w:p>
    <w:p w14:paraId="4CF0F2B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9B438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97B242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25F0C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6E923C7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26499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06E308A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CF581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037436E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6A80F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E1C5F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3C756156" w14:textId="7C89F271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5326CADE" w14:textId="12417D3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6C92C5" w14:textId="614784D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BF9D33" w14:textId="44FE5B6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049EBB" w14:textId="654A6DDB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65698F" w14:textId="148F8E9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5DB8E0" w14:textId="408A65E8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744AC7" w14:textId="4065716F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BD918F" w14:textId="1985D373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0D949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405B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FB5541" w14:textId="3D0E2C4C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14</w:t>
      </w:r>
      <w:proofErr w:type="gramEnd"/>
    </w:p>
    <w:p w14:paraId="3302857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C7F55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C1ABCE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CEB92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4</w:t>
      </w:r>
    </w:p>
    <w:p w14:paraId="6DA1CA9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E69A6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                      Sum of</w:t>
      </w:r>
    </w:p>
    <w:p w14:paraId="13BEA2F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37E71B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DE263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41.6703583      47.2234528    2257.69    &lt;.0001</w:t>
      </w:r>
    </w:p>
    <w:p w14:paraId="096DF66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92E48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 0.1673333       0.0209167</w:t>
      </w:r>
    </w:p>
    <w:p w14:paraId="5056B6D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B1F44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41.8376917</w:t>
      </w:r>
    </w:p>
    <w:p w14:paraId="2AF455C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8A956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930E9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4 Mean</w:t>
      </w:r>
    </w:p>
    <w:p w14:paraId="71A2FC0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ABCEE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8820      1.038917      0.144626        13.92083</w:t>
      </w:r>
    </w:p>
    <w:p w14:paraId="1E2DEBB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B84C8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5CC5B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2919BBD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4745EC" w14:textId="2A0AD02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41.6703583      47.2234528    2257.69    &lt;.0001</w:t>
      </w:r>
    </w:p>
    <w:p w14:paraId="7BDF6950" w14:textId="44D80E6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AD9ECC" w14:textId="32B1CAFB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C4D4F9" w14:textId="3F2B53D6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3C0A7C" w14:textId="266B3DC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2D78D1" w14:textId="1A80EA5B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7DB3F1" w14:textId="246D0FDA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05D5D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52586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1585C9" w14:textId="46C1E08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15</w:t>
      </w:r>
    </w:p>
    <w:p w14:paraId="56BA563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8A994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126369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083E5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4</w:t>
      </w:r>
    </w:p>
    <w:p w14:paraId="714CEF4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83E51C" w14:textId="3F5882B0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="00CC025F">
        <w:rPr>
          <w:rFonts w:ascii="Consolas" w:hAnsi="Consolas" w:cs="Consolas"/>
          <w:sz w:val="20"/>
          <w:szCs w:val="20"/>
        </w:rPr>
        <w:t>comparison 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="00CC025F">
        <w:rPr>
          <w:rFonts w:ascii="Consolas" w:hAnsi="Consolas" w:cs="Consolas"/>
          <w:sz w:val="20"/>
          <w:szCs w:val="20"/>
        </w:rPr>
        <w:t>experiment 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71F9421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69E4F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81CBF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579D23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7D81730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20917</w:t>
      </w:r>
    </w:p>
    <w:p w14:paraId="6A26831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6281234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2723</w:t>
      </w:r>
    </w:p>
    <w:p w14:paraId="0F339E5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4EE60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DC1DC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A6FE0D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12829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96BF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161FE60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C7973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</w:t>
      </w:r>
      <w:proofErr w:type="gramStart"/>
      <w:r>
        <w:rPr>
          <w:rFonts w:ascii="Consolas" w:hAnsi="Consolas" w:cs="Consolas"/>
          <w:sz w:val="20"/>
          <w:szCs w:val="20"/>
        </w:rPr>
        <w:t>A</w:t>
      </w:r>
      <w:proofErr w:type="gramEnd"/>
      <w:r>
        <w:rPr>
          <w:rFonts w:ascii="Consolas" w:hAnsi="Consolas" w:cs="Consolas"/>
          <w:sz w:val="20"/>
          <w:szCs w:val="20"/>
        </w:rPr>
        <w:t xml:space="preserve">       18.4367      3    1</w:t>
      </w:r>
    </w:p>
    <w:p w14:paraId="6400230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4D3A9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5.8867      3    2</w:t>
      </w:r>
    </w:p>
    <w:p w14:paraId="51CD3AF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5B476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11.6700      3    3</w:t>
      </w:r>
    </w:p>
    <w:p w14:paraId="4DD027E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983DD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 9.6900      3    4</w:t>
      </w:r>
    </w:p>
    <w:p w14:paraId="0F3F1B4C" w14:textId="0306F87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D75EBFB" w14:textId="6FEAC95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D3BC2B7" w14:textId="18A9965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CFA23E2" w14:textId="633F747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4649BA8" w14:textId="72B4310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5C8DD51" w14:textId="05DF19E9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AF1BCEF" w14:textId="06EA0CFF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C0142E4" w14:textId="376FFDC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094F7A4" w14:textId="4DED4B6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372C626" w14:textId="052872D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2D096DD" w14:textId="7265C859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Seedling height 1 V2</w:t>
      </w:r>
    </w:p>
    <w:p w14:paraId="3738558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BC9EC61" w14:textId="0C7E3C6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AABB9B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FF70B9" w14:textId="5B16A4F5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16</w:t>
      </w:r>
    </w:p>
    <w:p w14:paraId="7A94569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CB334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97B02D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288FA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121ADCB2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915DE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02CC141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2BF13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32D2185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FD6D8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604B7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A3B98CD" w14:textId="707505C2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546ADD02" w14:textId="22AD878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35B5F6" w14:textId="05928FBD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A0F264" w14:textId="537FD106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82C631" w14:textId="58FA3F09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51121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61CD6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110B6F" w14:textId="72BEFDBA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17</w:t>
      </w:r>
    </w:p>
    <w:p w14:paraId="22F06B3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4D877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553282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37B83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1</w:t>
      </w:r>
    </w:p>
    <w:p w14:paraId="4EA3906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E727D0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05EF4E7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48A15D3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8276E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2.15015833      0.71671944     627.78    &lt;.0001</w:t>
      </w:r>
    </w:p>
    <w:p w14:paraId="351846E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659ED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0913333      0.00114167</w:t>
      </w:r>
    </w:p>
    <w:p w14:paraId="788B15B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CCDA2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2.15929167</w:t>
      </w:r>
    </w:p>
    <w:p w14:paraId="6FD91D4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45C95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4B168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1 Mean</w:t>
      </w:r>
    </w:p>
    <w:p w14:paraId="1AAD25B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8CDF6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5770      0.492964      0.033789        6.854167</w:t>
      </w:r>
    </w:p>
    <w:p w14:paraId="5A63714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FD51D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395C8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BA076F2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000712" w14:textId="291FDFF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2.15015833      0.71671944     627.78    &lt;.0001</w:t>
      </w:r>
    </w:p>
    <w:p w14:paraId="46E068A4" w14:textId="2A1B27D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D4D2F3" w14:textId="75AD9EAC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AD29FE" w14:textId="2E30B25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368EDF" w14:textId="5113BDA1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5EA14D" w14:textId="325F02AE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F6A2DC" w14:textId="6DD276A2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1E2535" w14:textId="25863281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4C46F2" w14:textId="114A81B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F0E1D" w14:textId="43AD570F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F1C346" w14:textId="34DD32B1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EE7743" w14:textId="6B61F956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A75AB2" w14:textId="374F1B48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D670F8" w14:textId="6DB8D5CC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EEEF1D" w14:textId="77581D0C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5F5CA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1BF96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3BE9A4" w14:textId="6656C030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18</w:t>
      </w:r>
    </w:p>
    <w:p w14:paraId="4B7F10C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B3276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7FAE84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AE4B3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1</w:t>
      </w:r>
    </w:p>
    <w:p w14:paraId="5C88E2E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76D633" w14:textId="20B94BCD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="00CC025F">
        <w:rPr>
          <w:rFonts w:ascii="Consolas" w:hAnsi="Consolas" w:cs="Consolas"/>
          <w:sz w:val="20"/>
          <w:szCs w:val="20"/>
        </w:rPr>
        <w:t>comparison 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="00CC025F">
        <w:rPr>
          <w:rFonts w:ascii="Consolas" w:hAnsi="Consolas" w:cs="Consolas"/>
          <w:sz w:val="20"/>
          <w:szCs w:val="20"/>
        </w:rPr>
        <w:t>experiment 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0C04212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7942C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03325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5DB01FD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48C2067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1142</w:t>
      </w:r>
    </w:p>
    <w:p w14:paraId="568000F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07B2D55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636</w:t>
      </w:r>
    </w:p>
    <w:p w14:paraId="72AFF00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9832E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E6AE0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3AE122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FB98C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208A4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2D66391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A8D2A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7.36333      3    1</w:t>
      </w:r>
    </w:p>
    <w:p w14:paraId="78A69D2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E7890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7.18000      3    2</w:t>
      </w:r>
    </w:p>
    <w:p w14:paraId="0F80C3A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DEF65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6.47333      3    3</w:t>
      </w:r>
    </w:p>
    <w:p w14:paraId="599E7B6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F0A63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6.40000      3    4</w:t>
      </w:r>
    </w:p>
    <w:p w14:paraId="61DF0185" w14:textId="434A329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082CA0F" w14:textId="048E4BB6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1FB49AD" w14:textId="00465369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4FA834A" w14:textId="398B84C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872894F" w14:textId="1D0A779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5999D50" w14:textId="6134E346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4FFCCC5" w14:textId="245F815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EF12C3C" w14:textId="053AE6E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FB8A4A6" w14:textId="29915CC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8A039E5" w14:textId="45D9E19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2B0C1DD" w14:textId="620A0AD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64F7004" w14:textId="208917F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669B972" w14:textId="60FC2C4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53B3572" w14:textId="0B7E433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5E53E92" w14:textId="469E133F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955382C" w14:textId="1558B32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6DC7C84" w14:textId="53A175A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42C1748" w14:textId="5A86102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42690B1" w14:textId="3689BF0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D732D03" w14:textId="2692BD6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67824A7" w14:textId="2A23028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C2478B8" w14:textId="3E37DA8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FC6280E" w14:textId="6FFB8CD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056A903" w14:textId="379EA5A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C455E57" w14:textId="6C4120A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8F43FF" w14:textId="28305B7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23299AF" w14:textId="4A3EAF2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1D2708A" w14:textId="6134444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D2B87EC" w14:textId="7A0A2A7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30B3CB7" w14:textId="1125288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D8B4E0A" w14:textId="74EC7C8C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Seedling height </w:t>
      </w:r>
      <w:r w:rsidR="00BF0F22"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2 V</w:t>
      </w: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2</w:t>
      </w:r>
    </w:p>
    <w:p w14:paraId="598F7F41" w14:textId="7111C8C3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24FCD1C" w14:textId="5A7C972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6FDBF4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9F19B3" w14:textId="54E1C2BE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19</w:t>
      </w:r>
      <w:proofErr w:type="gramEnd"/>
    </w:p>
    <w:p w14:paraId="05A9AFE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CD525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4DD646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62444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0E1FE6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E8BDF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63CD31D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FE7912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2A779190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181BF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F6176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7EED364A" w14:textId="2BF41FE4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F784232" w14:textId="5390663C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AEDF1D" w14:textId="00B25B24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5F345E" w14:textId="4068CE25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B93823" w14:textId="4FAB5042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32E0FE" w14:textId="0CEE7B7E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045722" w14:textId="258F7C55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A19F93" w14:textId="77777777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48AD9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386BAD" w14:textId="2BCC60F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20</w:t>
      </w:r>
    </w:p>
    <w:p w14:paraId="47877C0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ADEA8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20A98D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96C74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2</w:t>
      </w:r>
    </w:p>
    <w:p w14:paraId="4268A23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2448F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620FE08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626839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93608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58.82442500     19.60814167    9804.07    &lt;.0001</w:t>
      </w:r>
    </w:p>
    <w:p w14:paraId="56EAA34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87009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1600000      0.00200000</w:t>
      </w:r>
    </w:p>
    <w:p w14:paraId="102F396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B9673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58.84042500</w:t>
      </w:r>
    </w:p>
    <w:p w14:paraId="29B91760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C27D7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55066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2 Mean</w:t>
      </w:r>
    </w:p>
    <w:p w14:paraId="34E400D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00833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9728      0.448222      0.044721        9.977500</w:t>
      </w:r>
    </w:p>
    <w:p w14:paraId="70B658F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7F542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CCD30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DC9AD5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0B6946" w14:textId="359E5338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58.82442500     19.60814167    9804.07    &lt;.0001</w:t>
      </w:r>
    </w:p>
    <w:p w14:paraId="15EB5FB7" w14:textId="01C3B731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577FC2" w14:textId="53CD0EB8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BA8022" w14:textId="19D289A5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BFAC33" w14:textId="553E224D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B6D4E4" w14:textId="4011FE6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598B84" w14:textId="3F49EF1D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67132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D282B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ED69B1" w14:textId="48966506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21</w:t>
      </w:r>
    </w:p>
    <w:p w14:paraId="6DFC828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27EC4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5A0300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5FDE1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2</w:t>
      </w:r>
    </w:p>
    <w:p w14:paraId="21D7751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B2D1CF" w14:textId="638725E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="00CC025F">
        <w:rPr>
          <w:rFonts w:ascii="Consolas" w:hAnsi="Consolas" w:cs="Consolas"/>
          <w:sz w:val="20"/>
          <w:szCs w:val="20"/>
        </w:rPr>
        <w:t>comparison 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="00CC025F">
        <w:rPr>
          <w:rFonts w:ascii="Consolas" w:hAnsi="Consolas" w:cs="Consolas"/>
          <w:sz w:val="20"/>
          <w:szCs w:val="20"/>
        </w:rPr>
        <w:t>experiment 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2427DAB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FED3F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16354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4D076F8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314ECD30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  0.002</w:t>
      </w:r>
    </w:p>
    <w:p w14:paraId="37226BE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3E93337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842</w:t>
      </w:r>
    </w:p>
    <w:p w14:paraId="302B652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D4771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E972B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6E39E2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36B10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33481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50618AA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11CD0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12.25333      3    1</w:t>
      </w:r>
    </w:p>
    <w:p w14:paraId="4AF3C95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7F8D6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11.72333      3    2</w:t>
      </w:r>
    </w:p>
    <w:p w14:paraId="0960AC3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BBA73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9.25000      3    3</w:t>
      </w:r>
    </w:p>
    <w:p w14:paraId="260B2F7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28C87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6.68333      3    4</w:t>
      </w:r>
    </w:p>
    <w:p w14:paraId="78BF3676" w14:textId="5A994CC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622FDCE" w14:textId="476F925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E4CF609" w14:textId="09876B2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B25526A" w14:textId="51D7714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1221A58" w14:textId="2459827A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CEBC121" w14:textId="7B5CFBC8" w:rsidR="00856313" w:rsidRDefault="00856313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AF6E1BA" w14:textId="26C3E444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Seedling height 3 V2</w:t>
      </w:r>
    </w:p>
    <w:p w14:paraId="39341DF8" w14:textId="010FC92D" w:rsidR="00856313" w:rsidRDefault="00856313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5316C5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15B460" w14:textId="25EE12B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22</w:t>
      </w:r>
    </w:p>
    <w:p w14:paraId="1FB582E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6B51A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D27371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78A67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6397503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EE1DA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FF4ACA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8FFE0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710FBF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9F90E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866A5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CA9B06A" w14:textId="229F98CF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5FB610BE" w14:textId="66AD372A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2A46E9" w14:textId="56EF2DC3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BB78DE" w14:textId="2318AD20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B65B40" w14:textId="62D769AF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FE4AB1" w14:textId="4EDE728E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DD9850" w14:textId="3E291007" w:rsidR="000E0EC5" w:rsidRDefault="000E0EC5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58A3A6" w14:textId="0B8AFF9C" w:rsidR="000E0EC5" w:rsidRDefault="000E0EC5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7CB127" w14:textId="40A508D3" w:rsidR="000E0EC5" w:rsidRDefault="000E0EC5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50509C" w14:textId="22312EDD" w:rsidR="000E0EC5" w:rsidRDefault="000E0EC5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DFA4FB" w14:textId="77777777" w:rsidR="000E0EC5" w:rsidRDefault="000E0EC5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0733E1" w14:textId="245E2D69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00D38F" w14:textId="56C0FA8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58D8C0" w14:textId="1F801C50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CAE56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48079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E1D08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0A05B1" w14:textId="2B96697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23</w:t>
      </w:r>
      <w:proofErr w:type="gramEnd"/>
    </w:p>
    <w:p w14:paraId="69891CA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1E470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098C9F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89C9F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3</w:t>
      </w:r>
    </w:p>
    <w:p w14:paraId="01153D5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DF89E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68B92A9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22A3F4D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F5397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34.4644917      44.8214972    1238.16    &lt;.0001</w:t>
      </w:r>
    </w:p>
    <w:p w14:paraId="08A9939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90FF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 0.2896000       0.0362000</w:t>
      </w:r>
    </w:p>
    <w:p w14:paraId="11B9AD2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35ABE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34.7540917</w:t>
      </w:r>
    </w:p>
    <w:p w14:paraId="7511AAB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CF25D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EB909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3 Mean</w:t>
      </w:r>
    </w:p>
    <w:p w14:paraId="6216780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084EF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7851      1.457861      0.190263        13.05083</w:t>
      </w:r>
    </w:p>
    <w:p w14:paraId="40CADF3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E2B16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BD780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FB20DF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CF8944" w14:textId="5FFCBD3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34.4644917      44.8214972    1238.16    &lt;.0001</w:t>
      </w:r>
    </w:p>
    <w:p w14:paraId="7DF4AB7E" w14:textId="2E63F4EA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B77D77" w14:textId="59550A82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80F39F" w14:textId="240EDECC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860F40" w14:textId="5703ED9B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BF279A" w14:textId="5C5F260C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4371CD" w14:textId="3B719E5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D4336B" w14:textId="37C5521C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EBC587" w14:textId="1B059F3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B9CC49" w14:textId="0FDED50E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A026F7" w14:textId="0503CA5E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773CB4" w14:textId="6260CD4F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B13CB9" w14:textId="487343B2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F8F03D" w14:textId="51250F34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C51CD4" w14:textId="45EFA9D0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525E44" w14:textId="70F7180A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62207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D1ADF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0C131B" w14:textId="491126E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24</w:t>
      </w:r>
      <w:proofErr w:type="gramEnd"/>
    </w:p>
    <w:p w14:paraId="5545D0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6F867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B86C6D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8816A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3</w:t>
      </w:r>
    </w:p>
    <w:p w14:paraId="4BDAD77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89E527" w14:textId="0A72109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, not the experiment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3628BD9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FF35E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C4DC0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B38E57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70C7A43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 0.0362</w:t>
      </w:r>
    </w:p>
    <w:p w14:paraId="35F3370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4E9382A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3582</w:t>
      </w:r>
    </w:p>
    <w:p w14:paraId="0C0727F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95018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6866D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243F2FC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19036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A3F73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7E4F8AF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92EFF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6.1200      3    1</w:t>
      </w:r>
    </w:p>
    <w:p w14:paraId="3C0D70B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6AA8D71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5.7733      3    2</w:t>
      </w:r>
    </w:p>
    <w:p w14:paraId="6A51892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08065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2.5233      3    3</w:t>
      </w:r>
    </w:p>
    <w:p w14:paraId="2FE8420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38C04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C        7.7867      3    4</w:t>
      </w:r>
    </w:p>
    <w:p w14:paraId="55A56570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E0D8AE9" w14:textId="1896F206" w:rsidR="00856313" w:rsidRDefault="00856313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1CFA0E0" w14:textId="77777777" w:rsidR="00856313" w:rsidRDefault="00856313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E2E3A22" w14:textId="1E78D21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AF51B5D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BBBACE4" w14:textId="7777777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D9AD31E" w14:textId="6140B4EA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Seedling height 4 V2</w:t>
      </w:r>
    </w:p>
    <w:p w14:paraId="5428FEF5" w14:textId="0A695C43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B2EB49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D31FE2" w14:textId="27437336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25</w:t>
      </w:r>
      <w:proofErr w:type="gramEnd"/>
    </w:p>
    <w:p w14:paraId="237AF3D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E8AD8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F55357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F1A70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0BA2387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5D4DE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B818B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E462F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1BB599D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DA929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37408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EB3CE1D" w14:textId="61A79BE8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76150372" w14:textId="1F322966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6AE0A1" w14:textId="393871A1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6C11F8" w14:textId="5DFA20D2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CA0E4D" w14:textId="65937D08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308CAC" w14:textId="6F918A7B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7A9562" w14:textId="22C19E74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E89769" w14:textId="0E059E18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8EB77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F7229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F72F5B" w14:textId="30979D06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26</w:t>
      </w:r>
    </w:p>
    <w:p w14:paraId="6EE0A5D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478D5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30600D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5C42A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4</w:t>
      </w:r>
    </w:p>
    <w:p w14:paraId="6676D49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C78F3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3DCDCDF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B63D50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F1166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48.4019667      49.4673222    2091.64    &lt;.0001</w:t>
      </w:r>
    </w:p>
    <w:p w14:paraId="3EF586F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46D2B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 0.1892000       0.0236500</w:t>
      </w:r>
    </w:p>
    <w:p w14:paraId="740ED0C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6B7C5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48.5911667</w:t>
      </w:r>
    </w:p>
    <w:p w14:paraId="718D012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72D56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723B0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4 Mean</w:t>
      </w:r>
    </w:p>
    <w:p w14:paraId="1A4EFDC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6B197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8727      0.957668      0.153786        16.05833</w:t>
      </w:r>
    </w:p>
    <w:p w14:paraId="1EBC66A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BA397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3BFB5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Source                      DF        Anova SS     Mean Square    F Value    Pr &gt; F</w:t>
      </w:r>
    </w:p>
    <w:p w14:paraId="4B26731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1A8A42" w14:textId="65C0CB7F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48.4019667      49.4673222    2091.64    &lt;.0001</w:t>
      </w:r>
    </w:p>
    <w:p w14:paraId="594635B7" w14:textId="758792A1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1132EE" w14:textId="47DBCBD2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271EC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36C95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D6CD65" w14:textId="1AB6C5F0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27</w:t>
      </w:r>
    </w:p>
    <w:p w14:paraId="69927DC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EFE5D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551BCA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BE3D8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4</w:t>
      </w:r>
    </w:p>
    <w:p w14:paraId="4C4C855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A363B2" w14:textId="6FB5E0B8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 xml:space="preserve">wise error rate, not the </w:t>
      </w:r>
      <w:r w:rsidR="00CC025F">
        <w:rPr>
          <w:rFonts w:ascii="Consolas" w:hAnsi="Consolas" w:cs="Consolas"/>
          <w:sz w:val="20"/>
          <w:szCs w:val="20"/>
        </w:rPr>
        <w:t xml:space="preserve">experiment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4D34736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3B80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D07CE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A552BE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5081D8F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0.02365</w:t>
      </w:r>
    </w:p>
    <w:p w14:paraId="206C6CD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7A98656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2896</w:t>
      </w:r>
    </w:p>
    <w:p w14:paraId="4376C61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9AE1B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D2C0A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6E360BA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69F3F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C10C9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320CF01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63B07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9.6633      3    1</w:t>
      </w:r>
    </w:p>
    <w:p w14:paraId="4C76C19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ECB1D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8.3433      3    2</w:t>
      </w:r>
    </w:p>
    <w:p w14:paraId="4D6E661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50091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15.7500      3    3</w:t>
      </w:r>
    </w:p>
    <w:p w14:paraId="5C792A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732D3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10.4767      3    4</w:t>
      </w:r>
    </w:p>
    <w:p w14:paraId="0705355C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4DBC4C2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C636EB5" w14:textId="3116AECC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E3C9D87" w14:textId="06742095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012B41E" w14:textId="5894C162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DCBA850" w14:textId="6904EB7D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CCAFFDC" w14:textId="12C698E1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7E3B040" w14:textId="24ED702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3F44708" w14:textId="0D55E6F6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38A11CE" w14:textId="52D9ECA4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D58437F" w14:textId="0E22128A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C2E02D6" w14:textId="1C2FA941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B7CF076" w14:textId="3321D481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3E23999" w14:textId="08C8692B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B774E26" w14:textId="7AFDABC4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0B38599" w14:textId="3219211D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1829FC" w14:textId="7F0F50DB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9DD720" w14:textId="075299F4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6E8E961" w14:textId="304DE982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803EDB4" w14:textId="09C2E531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4DF3144" w14:textId="5171B47A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2257DB2" w14:textId="4353D32E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1D96A6D" w14:textId="0CD47B7E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E92447A" w14:textId="5C59D38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D14BD14" w14:textId="1FA69CB5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5D689B8" w14:textId="226E3A00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9B3E9E3" w14:textId="0620AC25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E78B287" w14:textId="6765A986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2257AA2" w14:textId="32DE637B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89B3C3A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F899D58" w14:textId="6E18117A" w:rsidR="00021B89" w:rsidRP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Dry weight - Bg 360</w:t>
      </w:r>
    </w:p>
    <w:p w14:paraId="12EBDE58" w14:textId="7DBD9534" w:rsidR="00021B89" w:rsidRP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D11F7C8" w14:textId="655B924A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080A9C" w14:textId="208BC1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89ADF3" w14:textId="38E31433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8AC8F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61D589" w14:textId="0C4962E6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20:26 Wednesday, December 8, 2018  </w:t>
      </w:r>
    </w:p>
    <w:p w14:paraId="4EB005AE" w14:textId="6BEF10B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61</w:t>
      </w:r>
    </w:p>
    <w:p w14:paraId="51D6B46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D2FB1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CF7023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1BAFB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00302BB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09BC1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782539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CDB2C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77505DD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2D3AB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31E26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57C69F05" w14:textId="3F7BA103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04DCB999" w14:textId="22C8DD5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DFA294" w14:textId="346CD10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9C8590" w14:textId="08BCB4B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6E7ED1" w14:textId="0C03EEB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E8E32E" w14:textId="3A601E3F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753C1E" w14:textId="7777777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CF5F5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67ABB1" w14:textId="58C6035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20:26 Wednesday, December 8, 2018  </w:t>
      </w:r>
    </w:p>
    <w:p w14:paraId="2389E60D" w14:textId="6077C905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62</w:t>
      </w:r>
    </w:p>
    <w:p w14:paraId="7C4B38F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D651E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511A91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8FE56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Drywgt</w:t>
      </w:r>
    </w:p>
    <w:p w14:paraId="485FFCA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6D606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701803F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645C1B0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86AE2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0.00436798      0.00145599      69.07    &lt;.0001</w:t>
      </w:r>
    </w:p>
    <w:p w14:paraId="15D394E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0495D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0016865      0.00002108</w:t>
      </w:r>
    </w:p>
    <w:p w14:paraId="57F477B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A0E2C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00453663</w:t>
      </w:r>
    </w:p>
    <w:p w14:paraId="2F288A1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475F9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2BE52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Drywgt Mean</w:t>
      </w:r>
    </w:p>
    <w:p w14:paraId="3102B7D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53DFE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62824      5.557260      0.004591       0.082621</w:t>
      </w:r>
    </w:p>
    <w:p w14:paraId="3CC1026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86C5D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60DCC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43030BB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E67A9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0.00436798      0.00145599      69.07    &lt;.0001</w:t>
      </w:r>
    </w:p>
    <w:p w14:paraId="32FB169B" w14:textId="1D5DF899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16C007" w14:textId="38D19A18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11647B" w14:textId="2248B3C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24AA42" w14:textId="4BA49A3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BC1914" w14:textId="3F1ACE7C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704A0F" w14:textId="28D5E13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2DC490" w14:textId="66DAA10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6065C7" w14:textId="492D7422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CD2B78" w14:textId="2D0982BF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E99F71" w14:textId="7D96ABE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4CE448" w14:textId="58DE564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A0BD81" w14:textId="0592E44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59BA80" w14:textId="475475C6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370C65" w14:textId="70E3328A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16CCA5" w14:textId="20B5C12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C03F5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9CF535" w14:textId="21261E2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</w:t>
      </w:r>
    </w:p>
    <w:p w14:paraId="659F00EA" w14:textId="394C567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63</w:t>
      </w:r>
    </w:p>
    <w:p w14:paraId="1FF2EB3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36B7D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F3837B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BDEAD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 Tests (LSD) for Drywgt</w:t>
      </w:r>
    </w:p>
    <w:p w14:paraId="32E78DB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340A6E" w14:textId="1A328E34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 wise error rate, not the experiment wise error rate.</w:t>
      </w:r>
    </w:p>
    <w:p w14:paraId="7F81083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24C8F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3ECBB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E198AA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54E9602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0021</w:t>
      </w:r>
    </w:p>
    <w:p w14:paraId="181B253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64708A4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086</w:t>
      </w:r>
    </w:p>
    <w:p w14:paraId="4C75759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2D441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99706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297A280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5DD9F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7F177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03B4286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7F51D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0.102283      3    1</w:t>
      </w:r>
    </w:p>
    <w:p w14:paraId="7C73503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6ED96E3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0.101000      3    2</w:t>
      </w:r>
    </w:p>
    <w:p w14:paraId="26660B9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D6C6E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0.065600      3    3</w:t>
      </w:r>
    </w:p>
    <w:p w14:paraId="5199E7E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1862948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0.061600      3    4</w:t>
      </w:r>
    </w:p>
    <w:p w14:paraId="29222F70" w14:textId="1F829FCD" w:rsidR="000F320A" w:rsidRDefault="000F320A"/>
    <w:p w14:paraId="71393337" w14:textId="3A6ECA94" w:rsidR="000F320A" w:rsidRDefault="000F320A"/>
    <w:p w14:paraId="475E6482" w14:textId="0B42B9C7" w:rsidR="000F320A" w:rsidRDefault="000F320A"/>
    <w:p w14:paraId="19DDC603" w14:textId="6C0215D6" w:rsidR="000F320A" w:rsidRDefault="000F320A"/>
    <w:p w14:paraId="270CAE27" w14:textId="3EB9818B" w:rsidR="000F320A" w:rsidRDefault="000F320A"/>
    <w:p w14:paraId="6DAB9A18" w14:textId="6B437A6F" w:rsidR="00021B89" w:rsidRDefault="00021B89"/>
    <w:p w14:paraId="16BCEDF0" w14:textId="6900BC2B" w:rsidR="00021B89" w:rsidRDefault="00021B89"/>
    <w:p w14:paraId="5C3FAF5C" w14:textId="1237524A" w:rsidR="00021B89" w:rsidRDefault="00021B89"/>
    <w:p w14:paraId="6F5C89A4" w14:textId="4C195196" w:rsidR="00021B89" w:rsidRDefault="00021B89"/>
    <w:p w14:paraId="025BCED3" w14:textId="171A1446" w:rsidR="00021B89" w:rsidRDefault="00021B89"/>
    <w:p w14:paraId="5E888DEF" w14:textId="37B9E5C3" w:rsidR="00021B89" w:rsidRDefault="00021B89"/>
    <w:p w14:paraId="71B03ECE" w14:textId="3CDC93EB" w:rsidR="00021B89" w:rsidRDefault="00021B89"/>
    <w:p w14:paraId="75236DCB" w14:textId="6B37F343" w:rsidR="00E61439" w:rsidRDefault="00E61439"/>
    <w:p w14:paraId="5C7C4E8B" w14:textId="27DE186B" w:rsidR="00E61439" w:rsidRDefault="00E61439"/>
    <w:p w14:paraId="0E5B8642" w14:textId="77777777" w:rsidR="00E61439" w:rsidRDefault="00E61439"/>
    <w:p w14:paraId="202243AD" w14:textId="5D8B00B0" w:rsidR="00021B89" w:rsidRDefault="00021B89"/>
    <w:p w14:paraId="00B3C797" w14:textId="730EC89C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Dry weight - Bg 374</w:t>
      </w:r>
    </w:p>
    <w:p w14:paraId="403DDE0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7B835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248B2F" w14:textId="3498ABFD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</w:t>
      </w:r>
    </w:p>
    <w:p w14:paraId="3D699863" w14:textId="270F1EFD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73</w:t>
      </w:r>
    </w:p>
    <w:p w14:paraId="1707DF4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0CEA4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E837C1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3BFB8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92C87D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630B6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1EB879C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23C21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4D9080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15C61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5C45A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51E807F4" w14:textId="5522B99F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3037E5E6" w14:textId="6B7B79ED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015CF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860D0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F7D13D" w14:textId="17E56722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</w:t>
      </w:r>
    </w:p>
    <w:p w14:paraId="2AADD8C0" w14:textId="36FC3130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74</w:t>
      </w:r>
    </w:p>
    <w:p w14:paraId="6A60FB1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8E7EA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69E5EF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AE9C7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Drywgt</w:t>
      </w:r>
    </w:p>
    <w:p w14:paraId="19B6A1C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685F5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551ECB4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96A070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9BE73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0.00468366      0.00156122      10.76    0.0035</w:t>
      </w:r>
    </w:p>
    <w:p w14:paraId="5F01FCC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4A2E6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0116086      0.00014511</w:t>
      </w:r>
    </w:p>
    <w:p w14:paraId="3AE44C9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5BF94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00584452</w:t>
      </w:r>
    </w:p>
    <w:p w14:paraId="5A76F54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AB9E0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D9223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Drywgt Mean</w:t>
      </w:r>
    </w:p>
    <w:p w14:paraId="0F037FD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4D04F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801377      10.38011      0.012046       0.116049</w:t>
      </w:r>
    </w:p>
    <w:p w14:paraId="69C3929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DB095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03073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03384E9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2C355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0.00468366      0.00156122      10.76    0.0035</w:t>
      </w:r>
    </w:p>
    <w:p w14:paraId="150680A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826CC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9497B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8C230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280F6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E35F5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CDA21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D00E2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BB675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78AD3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9A797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338E1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DE2FD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DDADB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5D676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54EBE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EBD98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06238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8DF76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5983A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1BCDC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08289B" w14:textId="5692AFDE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</w:t>
      </w:r>
    </w:p>
    <w:p w14:paraId="20B2CCD3" w14:textId="7E58C19A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75</w:t>
      </w:r>
    </w:p>
    <w:p w14:paraId="0668799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0D85D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ED5AB0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10196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 Tests (LSD) for Drywgt</w:t>
      </w:r>
    </w:p>
    <w:p w14:paraId="42ABF5D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02F605" w14:textId="548DEA0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 wise error rate, not the experiment wise error rate.</w:t>
      </w:r>
    </w:p>
    <w:p w14:paraId="3EA5118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9D6D1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6EBC0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623167D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1C69553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0145</w:t>
      </w:r>
    </w:p>
    <w:p w14:paraId="0FF7A62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2AAD16D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227</w:t>
      </w:r>
    </w:p>
    <w:p w14:paraId="4D51B0D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FACCB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8BD4A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Means with the same letter are not significantly different.</w:t>
      </w:r>
    </w:p>
    <w:p w14:paraId="18690A0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B21A0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9CC7C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t Grouping          Mean      N    Trt</w:t>
      </w:r>
    </w:p>
    <w:p w14:paraId="68A8B2D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E2FAD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A      0.141167      3    1</w:t>
      </w:r>
    </w:p>
    <w:p w14:paraId="60BDDE2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A</w:t>
      </w:r>
    </w:p>
    <w:p w14:paraId="6F01368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A      0.119600      3    2</w:t>
      </w:r>
    </w:p>
    <w:p w14:paraId="1C96564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</w:t>
      </w:r>
    </w:p>
    <w:p w14:paraId="4E799FB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       0.117633      3    3</w:t>
      </w:r>
    </w:p>
    <w:p w14:paraId="2AF0FDD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47943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   C      0.085797      3    4</w:t>
      </w:r>
    </w:p>
    <w:p w14:paraId="193305A8" w14:textId="77777777" w:rsidR="00021B89" w:rsidRP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4C91192" w14:textId="6C91154A" w:rsidR="00021B89" w:rsidRDefault="00021B89"/>
    <w:p w14:paraId="14EABBD6" w14:textId="0C34AF47" w:rsidR="00755EDF" w:rsidRDefault="00755EDF"/>
    <w:p w14:paraId="5C34E28D" w14:textId="73E4180E" w:rsidR="00755EDF" w:rsidRDefault="00755EDF"/>
    <w:p w14:paraId="107BD351" w14:textId="79667236" w:rsidR="00755EDF" w:rsidRDefault="00755EDF"/>
    <w:p w14:paraId="6A386CC3" w14:textId="11B16B74" w:rsidR="00755EDF" w:rsidRDefault="00755EDF"/>
    <w:p w14:paraId="5E740938" w14:textId="24929F82" w:rsidR="00755EDF" w:rsidRDefault="00755EDF"/>
    <w:p w14:paraId="27FE02DD" w14:textId="56C09A72" w:rsidR="00755EDF" w:rsidRDefault="00755EDF"/>
    <w:p w14:paraId="35F1F02A" w14:textId="1D97528D" w:rsidR="00755EDF" w:rsidRDefault="00755EDF"/>
    <w:p w14:paraId="5146B626" w14:textId="20C6C239" w:rsidR="00755EDF" w:rsidRDefault="00755EDF"/>
    <w:p w14:paraId="0415C633" w14:textId="52613C90" w:rsidR="00755EDF" w:rsidRDefault="00755EDF"/>
    <w:p w14:paraId="775D3654" w14:textId="68A70F6E" w:rsidR="00755EDF" w:rsidRDefault="00755EDF"/>
    <w:p w14:paraId="6C07CCD8" w14:textId="024A6B2A" w:rsidR="00755EDF" w:rsidRDefault="00755EDF"/>
    <w:p w14:paraId="7BFDE4EC" w14:textId="56443A8E" w:rsidR="00755EDF" w:rsidRDefault="00755EDF"/>
    <w:p w14:paraId="12873E11" w14:textId="6964DBE7" w:rsidR="00755EDF" w:rsidRDefault="00755EDF"/>
    <w:p w14:paraId="5D5522EE" w14:textId="2629E186" w:rsidR="00755EDF" w:rsidRDefault="00755EDF"/>
    <w:p w14:paraId="2FBD9C16" w14:textId="1819B9A2" w:rsidR="00755EDF" w:rsidRDefault="00755EDF"/>
    <w:p w14:paraId="2DF333D3" w14:textId="77777777" w:rsidR="00755EDF" w:rsidRDefault="00755EDF"/>
    <w:p w14:paraId="1007E826" w14:textId="2EBFB276" w:rsidR="00755EDF" w:rsidRDefault="00755EDF"/>
    <w:p w14:paraId="0B2E35A2" w14:textId="77777777" w:rsidR="00230428" w:rsidRDefault="00230428"/>
    <w:p w14:paraId="3271FB9C" w14:textId="25F63872" w:rsidR="00755EDF" w:rsidRPr="00755EDF" w:rsidRDefault="00755EDF">
      <w:pPr>
        <w:rPr>
          <w:b/>
        </w:rPr>
      </w:pPr>
      <w:r w:rsidRPr="00070F41">
        <w:rPr>
          <w:b/>
          <w:highlight w:val="yellow"/>
        </w:rPr>
        <w:t>Ch</w:t>
      </w:r>
      <w:r w:rsidR="00E61439" w:rsidRPr="00070F41">
        <w:rPr>
          <w:b/>
          <w:highlight w:val="yellow"/>
        </w:rPr>
        <w:t>l</w:t>
      </w:r>
      <w:r w:rsidRPr="00070F41">
        <w:rPr>
          <w:b/>
          <w:highlight w:val="yellow"/>
        </w:rPr>
        <w:t>orophyll content Bg 360</w:t>
      </w:r>
    </w:p>
    <w:p w14:paraId="7BDDF1AA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E28B44" w14:textId="7550243B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</w:t>
      </w:r>
    </w:p>
    <w:p w14:paraId="0C8CFF79" w14:textId="6617F36D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88</w:t>
      </w:r>
    </w:p>
    <w:p w14:paraId="18316A0D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BE24D4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B97A405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7C26D6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7CEAC378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59C9CE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709FBD5F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30E80A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5E428B4B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E696E9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383A3D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2E1F2EF2" w14:textId="1D49CEAE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338AB723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58CC42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A0F1B8" w14:textId="4B79DE16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</w:t>
      </w:r>
      <w:proofErr w:type="gramStart"/>
      <w:r>
        <w:rPr>
          <w:rFonts w:ascii="Consolas" w:hAnsi="Consolas" w:cs="Consolas"/>
          <w:sz w:val="20"/>
          <w:szCs w:val="20"/>
        </w:rPr>
        <w:t>2018  89</w:t>
      </w:r>
      <w:proofErr w:type="gramEnd"/>
    </w:p>
    <w:p w14:paraId="0365EF7F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A191D5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9648925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EE3884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Chrphl</w:t>
      </w:r>
    </w:p>
    <w:p w14:paraId="5DFB0541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057EA3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27D7D589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E27A398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BBB8E3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2.51333333      0.83777778       0.25    0.8611</w:t>
      </w:r>
    </w:p>
    <w:p w14:paraId="49B0BEEC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99314A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27.11333333      3.38916667</w:t>
      </w:r>
    </w:p>
    <w:p w14:paraId="3C049749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2C963A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29.62666667</w:t>
      </w:r>
    </w:p>
    <w:p w14:paraId="248BE638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0BC032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D90D71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Chrphl Mean</w:t>
      </w:r>
    </w:p>
    <w:p w14:paraId="40E56245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F7D013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084833      5.869189      1.840969       31.36667</w:t>
      </w:r>
    </w:p>
    <w:p w14:paraId="4FF64F07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42AF7D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531020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519E5A90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053655" w14:textId="6BA08FF4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2.51333333      0.83777778       0.25    0.8611</w:t>
      </w:r>
    </w:p>
    <w:p w14:paraId="09BF8678" w14:textId="139662C4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57C363" w14:textId="40EF59B3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50EC5D" w14:textId="7088786F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81338F" w14:textId="06CC3663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4F1FB9" w14:textId="6D80D90A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1356DD" w14:textId="17F80413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C111B1" w14:textId="29D0740A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007B13" w14:textId="567E60C4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532960" w14:textId="1667307A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BB81AE" w14:textId="276A9D05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16941F" w14:textId="3D3D31CB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AC0BFD" w14:textId="3654E18C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5D7C6B" w14:textId="2A7AF66E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4CA09E" w14:textId="78BAB240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552DD3" w14:textId="37CBB2C6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961579" w14:textId="44C277A2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744FED" w14:textId="502B1B47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DBD07F" w14:textId="17DA987E" w:rsidR="00230428" w:rsidRDefault="00230428"/>
    <w:p w14:paraId="2B6717D6" w14:textId="485CDD8C" w:rsidR="00230428" w:rsidRDefault="00230428" w:rsidP="00230428">
      <w:pPr>
        <w:rPr>
          <w:b/>
        </w:rPr>
      </w:pPr>
      <w:r w:rsidRPr="00070F41">
        <w:rPr>
          <w:b/>
          <w:highlight w:val="yellow"/>
        </w:rPr>
        <w:t>Chlorophyll content Bg 374</w:t>
      </w:r>
    </w:p>
    <w:p w14:paraId="470F9777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329CF4" w14:textId="2D20CE0A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</w:t>
      </w:r>
      <w:r w:rsidR="00CC025F">
        <w:rPr>
          <w:rFonts w:ascii="Consolas" w:hAnsi="Consolas" w:cs="Consolas"/>
          <w:sz w:val="20"/>
          <w:szCs w:val="20"/>
        </w:rPr>
        <w:t>2018 91</w:t>
      </w:r>
    </w:p>
    <w:p w14:paraId="7CBC059E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307B74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2FCF11F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BB264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2B745FB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049B2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7C01EE0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6D41B4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5A7E776C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B84CB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62EFB3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3929837" w14:textId="432D4B60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3BB17173" w14:textId="215A1EDF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5F1F8A" w14:textId="7149B265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4DAE8D" w14:textId="462E1364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AAB7B2" w14:textId="605615BB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8CA0B1" w14:textId="6AFD8682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1E0BC3" w14:textId="6AB5E5EB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425D68" w14:textId="10065459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DE8D95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E66F4B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4846A4" w14:textId="4391D796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20:26 Wednesday, December 8, </w:t>
      </w:r>
      <w:proofErr w:type="gramStart"/>
      <w:r>
        <w:rPr>
          <w:rFonts w:ascii="Consolas" w:hAnsi="Consolas" w:cs="Consolas"/>
          <w:sz w:val="20"/>
          <w:szCs w:val="20"/>
        </w:rPr>
        <w:t>2018  92</w:t>
      </w:r>
      <w:proofErr w:type="gramEnd"/>
    </w:p>
    <w:p w14:paraId="37CAFCD6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526FDE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29A4E1F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B3D72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Chrphl</w:t>
      </w:r>
    </w:p>
    <w:p w14:paraId="0250C018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E6078C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09BC73DC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DB57BFE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62742C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7.01583333      5.67194444       2.47    0.1364</w:t>
      </w:r>
    </w:p>
    <w:p w14:paraId="1A0F9EF8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52418B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18.37333333      2.29666667</w:t>
      </w:r>
    </w:p>
    <w:p w14:paraId="42A96D34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CF3975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35.38916667</w:t>
      </w:r>
    </w:p>
    <w:p w14:paraId="40DC27FA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F6800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998C92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Chrphl Mean</w:t>
      </w:r>
    </w:p>
    <w:p w14:paraId="34B2673A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2ED9A9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480820      4.774405      1.515476       31.74167</w:t>
      </w:r>
    </w:p>
    <w:p w14:paraId="0F610E13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65B50A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DEF4B5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1D5EA6D0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323222" w14:textId="4D0878EC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7.01583333      5.67194444       2.47    0.1364</w:t>
      </w:r>
    </w:p>
    <w:p w14:paraId="5913D0FF" w14:textId="6845A99D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88EA37" w14:textId="468E1553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D4E6B8" w14:textId="29A40B52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53008A" w14:textId="2C486701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A46608" w14:textId="6DEB247C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E39252" w14:textId="65713592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20FD87" w14:textId="63AAF590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9B8721" w14:textId="599BD374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0BFA82" w14:textId="4896203F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5FF49E" w14:textId="7638222B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83C47B" w14:textId="74157C12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45B320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1B8C88" w14:textId="77777777" w:rsidR="00E61439" w:rsidRPr="00755EDF" w:rsidRDefault="00E61439" w:rsidP="00230428">
      <w:pPr>
        <w:rPr>
          <w:b/>
        </w:rPr>
      </w:pPr>
    </w:p>
    <w:p w14:paraId="3818D318" w14:textId="31FA6B0D" w:rsidR="00230428" w:rsidRDefault="00D87589">
      <w:pPr>
        <w:rPr>
          <w:b/>
        </w:rPr>
      </w:pPr>
      <w:r w:rsidRPr="00070F41">
        <w:rPr>
          <w:b/>
          <w:highlight w:val="yellow"/>
        </w:rPr>
        <w:t>Root length V1</w:t>
      </w:r>
    </w:p>
    <w:p w14:paraId="6EE9906F" w14:textId="1156F3CE" w:rsidR="00D87589" w:rsidRDefault="00D87589">
      <w:pPr>
        <w:rPr>
          <w:b/>
        </w:rPr>
      </w:pPr>
    </w:p>
    <w:p w14:paraId="0C8CAC0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AFC3B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F2ED2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821165" w14:textId="63B90FA6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 1</w:t>
      </w:r>
    </w:p>
    <w:p w14:paraId="42E22A2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77170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8BBDFC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84CCF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23B7898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24C90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541E7F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6CCC5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4E7143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00800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3CE09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080DC7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A97AD3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DD9A0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20:26 Wednesday, December 8, 2018   2</w:t>
      </w:r>
    </w:p>
    <w:p w14:paraId="4B6A15F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D8A8E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5D3698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85075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Rootlength</w:t>
      </w:r>
    </w:p>
    <w:p w14:paraId="6C77423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34E96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26EA62E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08E09C3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D4FC1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26294.51752      8764.83917       5.98    0.0193</w:t>
      </w:r>
    </w:p>
    <w:p w14:paraId="24D6B9B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A0963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11717.38520      1464.67315</w:t>
      </w:r>
    </w:p>
    <w:p w14:paraId="17B0E22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DFCD6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38011.90271</w:t>
      </w:r>
    </w:p>
    <w:p w14:paraId="5FD7B1D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CEABF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A836A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R-Square     Coeff Var      Root MSE    Rootlength Mean</w:t>
      </w:r>
    </w:p>
    <w:p w14:paraId="2744FAA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4FF68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0.691744      16.77760      38.27105           228.1080</w:t>
      </w:r>
    </w:p>
    <w:p w14:paraId="42B0DB6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DCDF4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6E3B6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00E9900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46F31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26294.51752      8764.83917       5.98    0.0193</w:t>
      </w:r>
    </w:p>
    <w:p w14:paraId="0BE8D36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03338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DBC19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9E279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621AD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AB453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8A92B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2C350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FA20C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C7918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28080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C979D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532F6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4D57A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28A37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CF117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DECA4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02753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58532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7B607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310994" w14:textId="39F80406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 20:26 Wednesday, December 8, 2018   3</w:t>
      </w:r>
    </w:p>
    <w:p w14:paraId="334943C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B9773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220527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08DAB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t Tests (LSD) for Rootlength</w:t>
      </w:r>
    </w:p>
    <w:p w14:paraId="57BAF0B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B0DD9E" w14:textId="35C24052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, not the experiment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5132C10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24001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241DF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7F9E5BA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792E139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1464.673</w:t>
      </w:r>
    </w:p>
    <w:p w14:paraId="77B27B7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15378EE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72.058</w:t>
      </w:r>
    </w:p>
    <w:p w14:paraId="0F72D5F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87439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38D00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19922E2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02820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437F9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3F839CE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270ED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274.63      3    1</w:t>
      </w:r>
    </w:p>
    <w:p w14:paraId="70719F3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51F672B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272.84      3    2</w:t>
      </w:r>
    </w:p>
    <w:p w14:paraId="769B15F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A695E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 197.23      3    3</w:t>
      </w:r>
    </w:p>
    <w:p w14:paraId="2FD070A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6A7E1B3E" w14:textId="22EAF64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 167.72      3    4</w:t>
      </w:r>
    </w:p>
    <w:p w14:paraId="2AF6D677" w14:textId="5A8E5072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0B10E9E" w14:textId="438A77C6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221BF7F" w14:textId="53BC3970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76F45068" w14:textId="15BD9401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4E3A555" w14:textId="4C4A85D8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61FD92BF" w14:textId="57F39D13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7DDCD20" w14:textId="53131BB1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F1A31B1" w14:textId="4AF1055A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B67346D" w14:textId="6152EE32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4588E1A2" w14:textId="2F44EC27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02246804" w14:textId="49B71EBF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1234F32" w14:textId="12A1F86D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6AC4171B" w14:textId="7FB758C5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7D58856" w14:textId="15DC0E02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6121022" w14:textId="6E01C509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54F0DE8F" w14:textId="3796EA31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3A33643" w14:textId="176587BA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D14A6D0" w14:textId="0C5054E7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00D5E582" w14:textId="28D2598F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8C298AC" w14:textId="4C67B5AB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41B145A3" w14:textId="48C95E93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703DF781" w14:textId="144D025B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69602583" w14:textId="288C053B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EB17ED4" w14:textId="1A5B4F0E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BF47CDD" w14:textId="2D670DA4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658320DF" w14:textId="7ABF3F54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5ED81F7" w14:textId="539F8B5D" w:rsidR="00070F41" w:rsidRDefault="00070F41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AB25630" w14:textId="77777777" w:rsidR="00070F41" w:rsidRDefault="00070F41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DA519FA" w14:textId="77777777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FBCCADD" w14:textId="73263E14" w:rsidR="00D87589" w:rsidRDefault="00D87589" w:rsidP="00D87589">
      <w:pPr>
        <w:rPr>
          <w:b/>
        </w:rPr>
      </w:pPr>
      <w:r w:rsidRPr="00070F41">
        <w:rPr>
          <w:b/>
          <w:highlight w:val="yellow"/>
        </w:rPr>
        <w:t>Root length V2</w:t>
      </w:r>
    </w:p>
    <w:p w14:paraId="3B9F40F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8D25B1" w14:textId="6B954600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46</w:t>
      </w:r>
    </w:p>
    <w:p w14:paraId="2CEBD3D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2A9F1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4263A3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93B8A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3320B25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65B5C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0FC544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3A540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77B7674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016EC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0472E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71B81BB8" w14:textId="6CC6E930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5ECB5F9" w14:textId="050DDBB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B2AF2D" w14:textId="04F75E4B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E909FC" w14:textId="2730DEDE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E2A7B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0C56F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70CB3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320C5A" w14:textId="4361F60E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47</w:t>
      </w:r>
    </w:p>
    <w:p w14:paraId="241091B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B2FC1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F7DB35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55877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Rootlength</w:t>
      </w:r>
    </w:p>
    <w:p w14:paraId="603AB3E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71560D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A3003F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3F153D5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DE792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8795.56212      2931.85404       6.11    0.0182</w:t>
      </w:r>
    </w:p>
    <w:p w14:paraId="6DDA015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72475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3837.02239       479.62780</w:t>
      </w:r>
    </w:p>
    <w:p w14:paraId="3E279B4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7C3E3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2632.58451</w:t>
      </w:r>
    </w:p>
    <w:p w14:paraId="096ACA6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E27FE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52394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R-Square     Coeff Var      Root MSE    Rootlength Mean</w:t>
      </w:r>
    </w:p>
    <w:p w14:paraId="296D447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E989F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0.696260      6.552229      21.90041           334.2436</w:t>
      </w:r>
    </w:p>
    <w:p w14:paraId="1D5F7E3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78B1A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44590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7118BAC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C1947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8795.562116     2931.854039       6.11    0.0182</w:t>
      </w:r>
    </w:p>
    <w:p w14:paraId="096A94E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DED6F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EA211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045B4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D95A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D39ED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821A6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3B383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E826D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26DAE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A9814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D0554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648D9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998D7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D3CD8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8013E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883B5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8675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8086E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C4757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DBCB8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1C87D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94E022" w14:textId="6B6E8D24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48</w:t>
      </w:r>
    </w:p>
    <w:p w14:paraId="626750B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8F760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0AB0FC8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D4DA8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t Tests (LSD) for Rootlength</w:t>
      </w:r>
    </w:p>
    <w:p w14:paraId="7ACF4C5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AFCE3C" w14:textId="09DBB01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, not the experiment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5C87DC1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1347C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B58CE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50EC9F6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20AB8ED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479.6278</w:t>
      </w:r>
    </w:p>
    <w:p w14:paraId="70932A2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58C479B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41.235</w:t>
      </w:r>
    </w:p>
    <w:p w14:paraId="047E958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3B6EC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14AE9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A7BA85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F5A2E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77C34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338B2D3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52A08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368.49      3    1</w:t>
      </w:r>
    </w:p>
    <w:p w14:paraId="65E6079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44BDA82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339.01      3    3</w:t>
      </w:r>
    </w:p>
    <w:p w14:paraId="3AE9F0B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3BC5381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336.83      3    2</w:t>
      </w:r>
    </w:p>
    <w:p w14:paraId="18056B0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E7A68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  292.65      3    4</w:t>
      </w:r>
    </w:p>
    <w:p w14:paraId="1D2888FE" w14:textId="57025467" w:rsidR="00D87589" w:rsidRDefault="00D87589" w:rsidP="00D87589">
      <w:pPr>
        <w:rPr>
          <w:b/>
        </w:rPr>
      </w:pPr>
    </w:p>
    <w:p w14:paraId="0F6CCEE9" w14:textId="5C4A6BCD" w:rsidR="004B1F75" w:rsidRDefault="004B1F75" w:rsidP="00D87589">
      <w:pPr>
        <w:rPr>
          <w:b/>
        </w:rPr>
      </w:pPr>
    </w:p>
    <w:p w14:paraId="2E16894A" w14:textId="319DB25A" w:rsidR="004B1F75" w:rsidRDefault="004B1F75" w:rsidP="00D87589">
      <w:pPr>
        <w:rPr>
          <w:b/>
        </w:rPr>
      </w:pPr>
    </w:p>
    <w:p w14:paraId="09CFF1B4" w14:textId="01E264C4" w:rsidR="004B1F75" w:rsidRDefault="004B1F75" w:rsidP="00D87589">
      <w:pPr>
        <w:rPr>
          <w:b/>
        </w:rPr>
      </w:pPr>
    </w:p>
    <w:p w14:paraId="6540579E" w14:textId="706E2CE1" w:rsidR="00E61439" w:rsidRDefault="00E61439" w:rsidP="00D87589">
      <w:pPr>
        <w:rPr>
          <w:b/>
        </w:rPr>
      </w:pPr>
    </w:p>
    <w:p w14:paraId="4DBC9478" w14:textId="5698AC9D" w:rsidR="00E61439" w:rsidRDefault="00E61439" w:rsidP="00D87589">
      <w:pPr>
        <w:rPr>
          <w:b/>
        </w:rPr>
      </w:pPr>
    </w:p>
    <w:p w14:paraId="3A22E7E4" w14:textId="6826DC09" w:rsidR="00E61439" w:rsidRDefault="00E61439" w:rsidP="00D87589">
      <w:pPr>
        <w:rPr>
          <w:b/>
        </w:rPr>
      </w:pPr>
    </w:p>
    <w:p w14:paraId="35D426AD" w14:textId="26DC99C9" w:rsidR="00E61439" w:rsidRDefault="00E61439" w:rsidP="00D87589">
      <w:pPr>
        <w:rPr>
          <w:b/>
        </w:rPr>
      </w:pPr>
    </w:p>
    <w:p w14:paraId="78046CD0" w14:textId="5CCF5BA0" w:rsidR="00E61439" w:rsidRDefault="00E61439" w:rsidP="00D87589">
      <w:pPr>
        <w:rPr>
          <w:b/>
        </w:rPr>
      </w:pPr>
    </w:p>
    <w:p w14:paraId="19FAF0E7" w14:textId="4AF89759" w:rsidR="00E61439" w:rsidRDefault="00E61439" w:rsidP="00D87589">
      <w:pPr>
        <w:rPr>
          <w:b/>
        </w:rPr>
      </w:pPr>
    </w:p>
    <w:p w14:paraId="3DD30B79" w14:textId="646BE823" w:rsidR="00E61439" w:rsidRDefault="00E61439" w:rsidP="00D87589">
      <w:pPr>
        <w:rPr>
          <w:b/>
        </w:rPr>
      </w:pPr>
    </w:p>
    <w:p w14:paraId="1AB575FC" w14:textId="3E7C1445" w:rsidR="00E61439" w:rsidRDefault="00E61439" w:rsidP="00D87589">
      <w:pPr>
        <w:rPr>
          <w:b/>
        </w:rPr>
      </w:pPr>
    </w:p>
    <w:p w14:paraId="39227F19" w14:textId="7B72A85D" w:rsidR="00E61439" w:rsidRDefault="00E61439" w:rsidP="00D87589">
      <w:pPr>
        <w:rPr>
          <w:b/>
        </w:rPr>
      </w:pPr>
    </w:p>
    <w:p w14:paraId="78B1E028" w14:textId="5AF15FC8" w:rsidR="00E61439" w:rsidRDefault="00E61439" w:rsidP="00D87589">
      <w:pPr>
        <w:rPr>
          <w:b/>
        </w:rPr>
      </w:pPr>
    </w:p>
    <w:p w14:paraId="78F4623B" w14:textId="526964D3" w:rsidR="00E61439" w:rsidRDefault="00E61439" w:rsidP="00D87589">
      <w:pPr>
        <w:rPr>
          <w:b/>
        </w:rPr>
      </w:pPr>
    </w:p>
    <w:p w14:paraId="304DC201" w14:textId="77777777" w:rsidR="00E61439" w:rsidRDefault="00E61439" w:rsidP="00D87589">
      <w:pPr>
        <w:rPr>
          <w:b/>
        </w:rPr>
      </w:pPr>
    </w:p>
    <w:p w14:paraId="4FD3D484" w14:textId="3BB83C83" w:rsidR="00D87589" w:rsidRPr="00E61439" w:rsidRDefault="00D87589">
      <w:pPr>
        <w:rPr>
          <w:b/>
        </w:rPr>
      </w:pPr>
      <w:r w:rsidRPr="000E0EC5">
        <w:rPr>
          <w:b/>
          <w:highlight w:val="yellow"/>
        </w:rPr>
        <w:t>Number of seedlings per 25cm</w:t>
      </w:r>
      <w:r w:rsidR="004B1F75" w:rsidRPr="000E0EC5">
        <w:rPr>
          <w:b/>
          <w:highlight w:val="yellow"/>
          <w:vertAlign w:val="superscript"/>
        </w:rPr>
        <w:t>2</w:t>
      </w:r>
      <w:r w:rsidR="00E61439" w:rsidRPr="000E0EC5">
        <w:rPr>
          <w:b/>
          <w:highlight w:val="yellow"/>
          <w:vertAlign w:val="superscript"/>
        </w:rPr>
        <w:t xml:space="preserve"> </w:t>
      </w:r>
      <w:r w:rsidR="00E61439" w:rsidRPr="000E0EC5">
        <w:rPr>
          <w:b/>
          <w:highlight w:val="yellow"/>
        </w:rPr>
        <w:t>v1</w:t>
      </w:r>
    </w:p>
    <w:p w14:paraId="6EE2154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810B9" w14:textId="33C2E61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06</w:t>
      </w:r>
    </w:p>
    <w:p w14:paraId="37867CD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6F689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60D578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E4BA7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79D2B6B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B8163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683A364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41B90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206537D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1AE55A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DD8FC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3EE1963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6F4C9C69" w14:textId="0978330D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4B3716" w14:textId="578D3E21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954A7C" w14:textId="5A57505C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B2C70A" w14:textId="7F8AC0DE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15F69E" w14:textId="2AA2C984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1996A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195F94" w14:textId="6335B9F8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07</w:t>
      </w:r>
    </w:p>
    <w:p w14:paraId="0D749F4A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0F8A4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538F96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C4809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numberofseedlings</w:t>
      </w:r>
    </w:p>
    <w:p w14:paraId="4E86061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A43CA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65B8AC0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78ABCFE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3781A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38.00594005     12.66864668     254.98    &lt;.0001</w:t>
      </w:r>
    </w:p>
    <w:p w14:paraId="07337DA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681B0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39747860      0.04968483</w:t>
      </w:r>
    </w:p>
    <w:p w14:paraId="7DE2A21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70C9B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38.40341865</w:t>
      </w:r>
    </w:p>
    <w:p w14:paraId="53F7FD8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C4E6F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DEBA1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R-Square     Coeff Var      Root MSE    numberofseedlings Mean</w:t>
      </w:r>
    </w:p>
    <w:p w14:paraId="2A973046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23AE6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989650      2.048647      0.222901                  10.88040</w:t>
      </w:r>
    </w:p>
    <w:p w14:paraId="44E61EA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339F5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7504A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223F728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1956F1" w14:textId="73294AC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38.00594005     12.66864668     254.98    &lt;.0001</w:t>
      </w:r>
    </w:p>
    <w:p w14:paraId="122596CC" w14:textId="4716D678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2E8293" w14:textId="5D541818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D30A0" w14:textId="26AF5726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AF0B5F" w14:textId="695408B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DE2539" w14:textId="0046DB0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4D0417" w14:textId="5AA2C5D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8BB486" w14:textId="57994B1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E2F6C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295AB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898EAC" w14:textId="4FA0E6C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08</w:t>
      </w:r>
    </w:p>
    <w:p w14:paraId="633329C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D7D56C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              The ANOVA Procedure</w:t>
      </w:r>
    </w:p>
    <w:p w14:paraId="3F23674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3ED15C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t Tests (LSD) for numberofseedlings</w:t>
      </w:r>
    </w:p>
    <w:p w14:paraId="20F28ED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5E8E79" w14:textId="00B321EE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 wise error rate, not the experiment wise error rate.</w:t>
      </w:r>
    </w:p>
    <w:p w14:paraId="0A8C6C8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2D710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570E6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30CFBFD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2CFE4BD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49685</w:t>
      </w:r>
    </w:p>
    <w:p w14:paraId="32B0DA5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45B5F86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4197</w:t>
      </w:r>
    </w:p>
    <w:p w14:paraId="7107605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08743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5EAD2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6925AF3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BEFEE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46F4A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1C23D49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9EF0A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3.3021      3    4</w:t>
      </w:r>
    </w:p>
    <w:p w14:paraId="5D82398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E62FE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1.6885      3    3</w:t>
      </w:r>
    </w:p>
    <w:p w14:paraId="04C9C4A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89486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 9.9493      3    2</w:t>
      </w:r>
    </w:p>
    <w:p w14:paraId="6CAB712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21E2C8" w14:textId="3218618D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D        8.5817      3    1</w:t>
      </w:r>
    </w:p>
    <w:p w14:paraId="6C63391C" w14:textId="3592CDAD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BE92BE7" w14:textId="1B4636C1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FAF4AEC" w14:textId="32DA4482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7A8303F8" w14:textId="0F3C2BA5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26317CF" w14:textId="7E9522E2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A682B44" w14:textId="4950B096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7933F03" w14:textId="26E52BB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40CB9660" w14:textId="5D54BADD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6918FE6" w14:textId="694A1556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A217994" w14:textId="51420DD6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E19BA3C" w14:textId="6C0A746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8215156" w14:textId="613A450E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3780ABF" w14:textId="7F4100FF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7BD03F01" w14:textId="7F0DF9AD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6306CD7" w14:textId="1ACC4BD9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2A869235" w14:textId="07A3D4F2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32D0BA6" w14:textId="6224C0EF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70A84AA" w14:textId="2990408E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E09566A" w14:textId="6744D74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703B687" w14:textId="447E3CE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9F40872" w14:textId="61F4C7A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69CC530" w14:textId="474582A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0B20DB2" w14:textId="59C43503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7329BA4" w14:textId="4B89BD7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7E3664BB" w14:textId="07C3465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96EE49A" w14:textId="5E44D61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1D60AA6" w14:textId="5B63310F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75DF37B" w14:textId="3A525FC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531CBBC" w14:textId="6261AEB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879280E" w14:textId="3B027F0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9D0C0A8" w14:textId="087BC9F2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FFF0562" w14:textId="457E4A7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8FC2E46" w14:textId="1D87E1E3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0F18C9F" w14:textId="4DAC6A5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A79008C" w14:textId="3F16D7D9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A636344" w14:textId="01E413D4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25D9639D" w14:textId="7777777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2405001D" w14:textId="0EEAD7F2" w:rsidR="004B1F75" w:rsidRDefault="004B1F75">
      <w:pPr>
        <w:rPr>
          <w:b/>
          <w:vertAlign w:val="superscript"/>
        </w:rPr>
      </w:pPr>
    </w:p>
    <w:p w14:paraId="42680415" w14:textId="0D79AB2E" w:rsidR="004B1F75" w:rsidRDefault="004B1F75" w:rsidP="004B1F75">
      <w:pPr>
        <w:rPr>
          <w:b/>
        </w:rPr>
      </w:pPr>
      <w:r w:rsidRPr="000E0EC5">
        <w:rPr>
          <w:b/>
          <w:highlight w:val="yellow"/>
        </w:rPr>
        <w:t>Number of seedlings per 25cm</w:t>
      </w:r>
      <w:r w:rsidRPr="000E0EC5">
        <w:rPr>
          <w:b/>
          <w:highlight w:val="yellow"/>
          <w:vertAlign w:val="superscript"/>
        </w:rPr>
        <w:t xml:space="preserve">2 </w:t>
      </w:r>
      <w:r w:rsidRPr="000E0EC5">
        <w:rPr>
          <w:b/>
          <w:highlight w:val="yellow"/>
        </w:rPr>
        <w:t>v2</w:t>
      </w:r>
    </w:p>
    <w:p w14:paraId="13C23F0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F996EA" w14:textId="50BAEDEF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09</w:t>
      </w:r>
    </w:p>
    <w:p w14:paraId="0B1F438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6E9EE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3D316B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1ACADC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2E5411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FF3A7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D73C88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E05A8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2FCC59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3499E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0021C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2F1CD5CA" w14:textId="2E46D306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6E1A67EA" w14:textId="06117AF1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A617A3" w14:textId="69E5A8DF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8C58FE" w14:textId="653EC3E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EED854" w14:textId="6CEDCCB4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D30C7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4281F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7FF968" w14:textId="0B452EDF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20:26 Wednesday, December 8, 2018 110</w:t>
      </w:r>
    </w:p>
    <w:p w14:paraId="528FD21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7C87B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E7074F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43113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numberofseedlings</w:t>
      </w:r>
    </w:p>
    <w:p w14:paraId="46F7AE9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F1A14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EC448F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6B307D2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3E354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32.90740560     10.96913520     257.02    &lt;.0001</w:t>
      </w:r>
    </w:p>
    <w:p w14:paraId="738FE02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972AC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34142260      0.04267783</w:t>
      </w:r>
    </w:p>
    <w:p w14:paraId="4F521DB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4BD41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33.24882820</w:t>
      </w:r>
    </w:p>
    <w:p w14:paraId="24138C6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FE51C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9399D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R-Square     Coeff Var      Root MSE    numberofseedlings Mean</w:t>
      </w:r>
    </w:p>
    <w:p w14:paraId="30813AC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B79E5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989731      2.255437      0.206586                  9.159472</w:t>
      </w:r>
    </w:p>
    <w:p w14:paraId="674200C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24298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5A277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05A7D626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CF16D8" w14:textId="7823D7B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32.90740560     10.96913520     257.02    &lt;.0001</w:t>
      </w:r>
    </w:p>
    <w:p w14:paraId="12172B86" w14:textId="1DED756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BD62A2" w14:textId="317DAA82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0305E8" w14:textId="380676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FB7D42" w14:textId="4D01388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E15327" w14:textId="593FD20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699F6E" w14:textId="6F15F19C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E2E5C9" w14:textId="1696187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35CC9A" w14:textId="05F6DFF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FB3DDA" w14:textId="4380D1B3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F9A375" w14:textId="67009AC4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3E3430" w14:textId="7664C6E3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2EEE2D" w14:textId="4BFF224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D28896" w14:textId="48CE9BF6" w:rsidR="00CC025F" w:rsidRDefault="00CC025F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42126C" w14:textId="77777777" w:rsidR="00CC025F" w:rsidRDefault="00CC025F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F06292" w14:textId="13022EAB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C50F5E" w14:textId="03EB5A4D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F3E495" w14:textId="0595133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0E7B1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AC284C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92BE8E" w14:textId="7E2B1DA4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11</w:t>
      </w:r>
    </w:p>
    <w:p w14:paraId="58A52A5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566D3A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5A91C3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AB60A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t Tests (LSD) for </w:t>
      </w:r>
      <w:r w:rsidRPr="000F4EBF">
        <w:rPr>
          <w:rFonts w:ascii="Consolas" w:hAnsi="Consolas" w:cs="Consolas"/>
          <w:noProof/>
          <w:sz w:val="20"/>
          <w:szCs w:val="20"/>
        </w:rPr>
        <w:t>numberofseedlings</w:t>
      </w:r>
    </w:p>
    <w:p w14:paraId="50A7291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DFB244" w14:textId="6AA0F9A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Pr="000F4EBF">
        <w:rPr>
          <w:rFonts w:ascii="Consolas" w:hAnsi="Consolas" w:cs="Consolas"/>
          <w:noProof/>
          <w:sz w:val="20"/>
          <w:szCs w:val="20"/>
        </w:rPr>
        <w:t>comparison</w:t>
      </w:r>
      <w:r w:rsidR="00CC025F" w:rsidRPr="000F4EBF">
        <w:rPr>
          <w:rFonts w:ascii="Consolas" w:hAnsi="Consolas" w:cs="Consolas"/>
          <w:noProof/>
          <w:sz w:val="20"/>
          <w:szCs w:val="20"/>
        </w:rPr>
        <w:t xml:space="preserve"> </w:t>
      </w:r>
      <w:r w:rsidRPr="000F4EBF">
        <w:rPr>
          <w:rFonts w:ascii="Consolas" w:hAnsi="Consolas" w:cs="Consolas"/>
          <w:noProof/>
          <w:sz w:val="20"/>
          <w:szCs w:val="20"/>
        </w:rPr>
        <w:t>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Pr="000F4EBF">
        <w:rPr>
          <w:rFonts w:ascii="Consolas" w:hAnsi="Consolas" w:cs="Consolas"/>
          <w:noProof/>
          <w:sz w:val="20"/>
          <w:szCs w:val="20"/>
        </w:rPr>
        <w:t>experiment</w:t>
      </w:r>
      <w:r w:rsidR="00CC025F" w:rsidRPr="000F4EBF">
        <w:rPr>
          <w:rFonts w:ascii="Consolas" w:hAnsi="Consolas" w:cs="Consolas"/>
          <w:noProof/>
          <w:sz w:val="20"/>
          <w:szCs w:val="20"/>
        </w:rPr>
        <w:t xml:space="preserve"> </w:t>
      </w:r>
      <w:r w:rsidRPr="000F4EBF">
        <w:rPr>
          <w:rFonts w:ascii="Consolas" w:hAnsi="Consolas" w:cs="Consolas"/>
          <w:noProof/>
          <w:sz w:val="20"/>
          <w:szCs w:val="20"/>
        </w:rPr>
        <w:t>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1BC6B7E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8A645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388A1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0516737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49577CC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42678</w:t>
      </w:r>
    </w:p>
    <w:p w14:paraId="3C5AF07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07C860C6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 0.389</w:t>
      </w:r>
    </w:p>
    <w:p w14:paraId="2D35475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FEFCB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32F5F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5211EE3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EBF79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86264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247699F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FDEA2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1.2960      3    4</w:t>
      </w:r>
    </w:p>
    <w:p w14:paraId="4C0CCE4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53752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0.1323      3    3</w:t>
      </w:r>
    </w:p>
    <w:p w14:paraId="76C24BC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E31A9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 8.1631      3    2</w:t>
      </w:r>
    </w:p>
    <w:p w14:paraId="217FFD5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265DA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 7.0464      3    1</w:t>
      </w:r>
    </w:p>
    <w:p w14:paraId="0FA8ABCD" w14:textId="77777777" w:rsidR="004B1F75" w:rsidRPr="004B1F75" w:rsidRDefault="004B1F75" w:rsidP="004B1F75">
      <w:pPr>
        <w:rPr>
          <w:b/>
        </w:rPr>
      </w:pPr>
    </w:p>
    <w:p w14:paraId="626B1DED" w14:textId="77777777" w:rsidR="004B1F75" w:rsidRPr="004B1F75" w:rsidRDefault="004B1F75">
      <w:pPr>
        <w:rPr>
          <w:b/>
          <w:vertAlign w:val="superscript"/>
        </w:rPr>
      </w:pPr>
    </w:p>
    <w:sectPr w:rsidR="004B1F75" w:rsidRPr="004B1F75" w:rsidSect="00755ED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2MTIyNbI0MTAzNjZR0lEKTi0uzszPAykwrwUA6gI/siwAAAA="/>
  </w:docVars>
  <w:rsids>
    <w:rsidRoot w:val="000F320A"/>
    <w:rsid w:val="00021B89"/>
    <w:rsid w:val="00056EB7"/>
    <w:rsid w:val="00070F41"/>
    <w:rsid w:val="00085E27"/>
    <w:rsid w:val="000E0EC5"/>
    <w:rsid w:val="000F320A"/>
    <w:rsid w:val="000F4EBF"/>
    <w:rsid w:val="001530EF"/>
    <w:rsid w:val="001B4291"/>
    <w:rsid w:val="00230428"/>
    <w:rsid w:val="00237AD2"/>
    <w:rsid w:val="00382F86"/>
    <w:rsid w:val="003B37F6"/>
    <w:rsid w:val="004B1F75"/>
    <w:rsid w:val="004C1054"/>
    <w:rsid w:val="00755EDF"/>
    <w:rsid w:val="007D48E8"/>
    <w:rsid w:val="00856313"/>
    <w:rsid w:val="00A019A4"/>
    <w:rsid w:val="00A42E99"/>
    <w:rsid w:val="00BC693B"/>
    <w:rsid w:val="00BF0F22"/>
    <w:rsid w:val="00CB77A8"/>
    <w:rsid w:val="00CC025F"/>
    <w:rsid w:val="00D640CB"/>
    <w:rsid w:val="00D87589"/>
    <w:rsid w:val="00E23A6E"/>
    <w:rsid w:val="00E57E2A"/>
    <w:rsid w:val="00E61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D19243"/>
  <w15:chartTrackingRefBased/>
  <w15:docId w15:val="{0993E150-1769-4604-8EDB-512675D12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F320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422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29</Pages>
  <Words>6589</Words>
  <Characters>37563</Characters>
  <Application>Microsoft Office Word</Application>
  <DocSecurity>0</DocSecurity>
  <Lines>313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alya nilupuli</dc:creator>
  <cp:keywords/>
  <dc:description/>
  <cp:lastModifiedBy>kaushalya nilupuli</cp:lastModifiedBy>
  <cp:revision>20</cp:revision>
  <dcterms:created xsi:type="dcterms:W3CDTF">2018-12-15T10:10:00Z</dcterms:created>
  <dcterms:modified xsi:type="dcterms:W3CDTF">2018-12-22T16:13:00Z</dcterms:modified>
</cp:coreProperties>
</file>